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065E18" w14:textId="623125B6" w:rsidR="006D55C4" w:rsidRDefault="006D55C4" w:rsidP="006D55C4">
      <w:pPr>
        <w:ind w:left="360"/>
        <w:jc w:val="center"/>
        <w:rPr>
          <w:rFonts w:ascii="Century Gothic" w:hAnsi="Century Gothic" w:cs="Arial"/>
          <w:b/>
          <w:sz w:val="28"/>
          <w:szCs w:val="20"/>
        </w:rPr>
      </w:pPr>
      <w:r w:rsidRPr="001F4FFB">
        <w:rPr>
          <w:rFonts w:ascii="Century Gothic" w:hAnsi="Century Gothic" w:cs="Arial"/>
          <w:b/>
          <w:sz w:val="28"/>
          <w:szCs w:val="20"/>
        </w:rPr>
        <w:t xml:space="preserve">Application for Fulbright Association (Singapore) Student Exchange Award </w:t>
      </w:r>
      <w:r w:rsidR="00850562">
        <w:rPr>
          <w:rFonts w:ascii="Century Gothic" w:hAnsi="Century Gothic" w:cs="Arial"/>
          <w:b/>
          <w:sz w:val="28"/>
          <w:szCs w:val="20"/>
        </w:rPr>
        <w:t xml:space="preserve">AY2022/23 </w:t>
      </w:r>
    </w:p>
    <w:p w14:paraId="12809CCC" w14:textId="77777777" w:rsidR="00850562" w:rsidRPr="001F4FFB" w:rsidRDefault="00850562" w:rsidP="006D55C4">
      <w:pPr>
        <w:ind w:left="360"/>
        <w:jc w:val="center"/>
        <w:rPr>
          <w:rFonts w:ascii="Century Gothic" w:hAnsi="Century Gothic" w:cs="Arial"/>
          <w:b/>
          <w:sz w:val="20"/>
          <w:szCs w:val="20"/>
        </w:rPr>
      </w:pPr>
    </w:p>
    <w:p w14:paraId="7A57985F" w14:textId="77777777" w:rsidR="00520DDF" w:rsidRPr="001F4FFB" w:rsidRDefault="00520DDF" w:rsidP="00520DDF">
      <w:pPr>
        <w:ind w:left="360"/>
        <w:jc w:val="center"/>
        <w:rPr>
          <w:rFonts w:ascii="Century Gothic" w:hAnsi="Century Gothic" w:cs="Arial"/>
          <w:b/>
          <w:sz w:val="20"/>
          <w:szCs w:val="20"/>
        </w:rPr>
      </w:pPr>
      <w:r w:rsidRPr="001F4FFB">
        <w:rPr>
          <w:rFonts w:ascii="Century Gothic" w:hAnsi="Century Gothic" w:cs="Arial"/>
          <w:b/>
          <w:sz w:val="20"/>
          <w:szCs w:val="20"/>
        </w:rPr>
        <w:t>PLEASE READ THESE INSTRUCTIONS CAREFULLY</w:t>
      </w:r>
    </w:p>
    <w:p w14:paraId="7A579860" w14:textId="77777777" w:rsidR="00520DDF" w:rsidRPr="001F4FFB" w:rsidRDefault="00520DDF" w:rsidP="00520DDF">
      <w:pPr>
        <w:rPr>
          <w:rFonts w:ascii="Century Gothic" w:hAnsi="Century Gothic" w:cs="Arial"/>
          <w:sz w:val="20"/>
          <w:szCs w:val="20"/>
        </w:rPr>
      </w:pPr>
    </w:p>
    <w:tbl>
      <w:tblPr>
        <w:tblW w:w="10440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80"/>
        <w:gridCol w:w="7560"/>
      </w:tblGrid>
      <w:tr w:rsidR="00520DDF" w:rsidRPr="001F4FFB" w14:paraId="7A57986D" w14:textId="77777777" w:rsidTr="001F4FFB">
        <w:trPr>
          <w:trHeight w:val="1258"/>
        </w:trPr>
        <w:tc>
          <w:tcPr>
            <w:tcW w:w="2880" w:type="dxa"/>
            <w:vAlign w:val="center"/>
          </w:tcPr>
          <w:p w14:paraId="7A579861" w14:textId="5A4C1CA6" w:rsidR="00520DDF" w:rsidRPr="001F4FFB" w:rsidRDefault="001F4FFB" w:rsidP="00ED3049">
            <w:pPr>
              <w:rPr>
                <w:rFonts w:ascii="Century Gothic" w:hAnsi="Century Gothic"/>
                <w:b/>
                <w:sz w:val="20"/>
                <w:szCs w:val="20"/>
              </w:rPr>
            </w:pPr>
            <w:r w:rsidRPr="001F4FFB">
              <w:rPr>
                <w:rFonts w:ascii="Century Gothic" w:hAnsi="Century Gothic"/>
                <w:b/>
                <w:sz w:val="20"/>
                <w:szCs w:val="20"/>
              </w:rPr>
              <w:t xml:space="preserve">APPLICATION SUBMISSION  </w:t>
            </w:r>
          </w:p>
        </w:tc>
        <w:tc>
          <w:tcPr>
            <w:tcW w:w="7560" w:type="dxa"/>
            <w:vAlign w:val="center"/>
          </w:tcPr>
          <w:p w14:paraId="7A57986C" w14:textId="5992C6D4" w:rsidR="00520DDF" w:rsidRPr="001F4FFB" w:rsidRDefault="00520DDF" w:rsidP="00850562">
            <w:pPr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1F4FFB">
              <w:rPr>
                <w:rFonts w:ascii="Century Gothic" w:hAnsi="Century Gothic"/>
                <w:sz w:val="20"/>
                <w:szCs w:val="20"/>
              </w:rPr>
              <w:t xml:space="preserve">Please send your completed application form together with the required documents </w:t>
            </w:r>
            <w:r w:rsidR="001F4FFB" w:rsidRPr="001F4FFB">
              <w:rPr>
                <w:rFonts w:ascii="Century Gothic" w:hAnsi="Century Gothic"/>
                <w:sz w:val="20"/>
                <w:szCs w:val="20"/>
              </w:rPr>
              <w:t xml:space="preserve">(all in soft copy form) to Mr Jacob O’Quinn at </w:t>
            </w:r>
            <w:hyperlink r:id="rId5" w:history="1">
              <w:r w:rsidR="001F4FFB" w:rsidRPr="001F4FFB">
                <w:rPr>
                  <w:rStyle w:val="Hyperlink"/>
                  <w:rFonts w:ascii="Century Gothic" w:hAnsi="Century Gothic"/>
                  <w:sz w:val="20"/>
                  <w:szCs w:val="20"/>
                </w:rPr>
                <w:t>jacob@nus.edu.sg</w:t>
              </w:r>
            </w:hyperlink>
            <w:r w:rsidR="001F4FFB" w:rsidRPr="001F4FFB">
              <w:rPr>
                <w:rFonts w:ascii="Century Gothic" w:hAnsi="Century Gothic"/>
                <w:sz w:val="20"/>
                <w:szCs w:val="20"/>
              </w:rPr>
              <w:t xml:space="preserve"> by </w:t>
            </w:r>
            <w:r w:rsidR="00850562">
              <w:rPr>
                <w:rFonts w:ascii="Century Gothic" w:hAnsi="Century Gothic"/>
                <w:b/>
                <w:sz w:val="20"/>
                <w:szCs w:val="20"/>
                <w:u w:val="single"/>
              </w:rPr>
              <w:t>Friday, 1 April 2022</w:t>
            </w:r>
            <w:r w:rsidR="006E2878">
              <w:rPr>
                <w:rFonts w:ascii="Century Gothic" w:hAnsi="Century Gothic"/>
                <w:b/>
                <w:sz w:val="20"/>
                <w:szCs w:val="20"/>
                <w:u w:val="single"/>
              </w:rPr>
              <w:t xml:space="preserve"> (17:30</w:t>
            </w:r>
            <w:r w:rsidR="001F4FFB">
              <w:rPr>
                <w:rFonts w:ascii="Century Gothic" w:hAnsi="Century Gothic"/>
                <w:b/>
                <w:sz w:val="20"/>
                <w:szCs w:val="20"/>
                <w:u w:val="single"/>
              </w:rPr>
              <w:t xml:space="preserve"> Singapore Standard Time)</w:t>
            </w:r>
            <w:r w:rsidR="001F4FFB" w:rsidRPr="001F4FFB">
              <w:rPr>
                <w:rFonts w:ascii="Century Gothic" w:hAnsi="Century Gothic"/>
                <w:sz w:val="20"/>
                <w:szCs w:val="20"/>
              </w:rPr>
              <w:t xml:space="preserve">. </w:t>
            </w:r>
            <w:r w:rsidR="001F4FFB">
              <w:rPr>
                <w:rFonts w:ascii="Century Gothic" w:hAnsi="Century Gothic"/>
                <w:sz w:val="20"/>
                <w:szCs w:val="20"/>
              </w:rPr>
              <w:t>Incomplete and/or l</w:t>
            </w:r>
            <w:r w:rsidR="001F4FFB" w:rsidRPr="001F4FFB">
              <w:rPr>
                <w:rFonts w:ascii="Century Gothic" w:hAnsi="Century Gothic"/>
                <w:sz w:val="20"/>
                <w:szCs w:val="20"/>
              </w:rPr>
              <w:t xml:space="preserve">ate applications will not be entertained. </w:t>
            </w:r>
            <w:r w:rsidRPr="001F4FFB">
              <w:rPr>
                <w:rFonts w:ascii="Century Gothic" w:hAnsi="Century Gothic"/>
                <w:sz w:val="20"/>
                <w:szCs w:val="20"/>
              </w:rPr>
              <w:t xml:space="preserve"> </w:t>
            </w:r>
          </w:p>
        </w:tc>
      </w:tr>
      <w:tr w:rsidR="00520DDF" w:rsidRPr="001F4FFB" w14:paraId="7A579874" w14:textId="77777777" w:rsidTr="00ED3049">
        <w:tc>
          <w:tcPr>
            <w:tcW w:w="2880" w:type="dxa"/>
            <w:vAlign w:val="center"/>
          </w:tcPr>
          <w:p w14:paraId="7A57986E" w14:textId="77777777" w:rsidR="00520DDF" w:rsidRPr="001F4FFB" w:rsidRDefault="00520DDF" w:rsidP="00ED3049">
            <w:pPr>
              <w:rPr>
                <w:rFonts w:ascii="Century Gothic" w:hAnsi="Century Gothic"/>
                <w:b/>
                <w:sz w:val="20"/>
                <w:szCs w:val="20"/>
              </w:rPr>
            </w:pPr>
            <w:r w:rsidRPr="001F4FFB">
              <w:rPr>
                <w:rFonts w:ascii="Century Gothic" w:hAnsi="Century Gothic"/>
                <w:b/>
                <w:sz w:val="20"/>
                <w:szCs w:val="20"/>
              </w:rPr>
              <w:t>ELIGIBILITY CRITERIA</w:t>
            </w:r>
          </w:p>
        </w:tc>
        <w:tc>
          <w:tcPr>
            <w:tcW w:w="7560" w:type="dxa"/>
          </w:tcPr>
          <w:p w14:paraId="7A57986F" w14:textId="77777777" w:rsidR="00520DDF" w:rsidRPr="001F4FFB" w:rsidRDefault="00520DDF" w:rsidP="001F4FFB">
            <w:pPr>
              <w:ind w:left="360"/>
              <w:rPr>
                <w:rFonts w:ascii="Century Gothic" w:hAnsi="Century Gothic"/>
                <w:sz w:val="20"/>
                <w:szCs w:val="20"/>
              </w:rPr>
            </w:pPr>
          </w:p>
          <w:p w14:paraId="7A579870" w14:textId="77777777" w:rsidR="00520DDF" w:rsidRPr="001F4FFB" w:rsidRDefault="00520DDF" w:rsidP="001F4FFB">
            <w:pPr>
              <w:numPr>
                <w:ilvl w:val="0"/>
                <w:numId w:val="1"/>
              </w:numPr>
              <w:spacing w:line="260" w:lineRule="exact"/>
              <w:ind w:hanging="558"/>
              <w:rPr>
                <w:rFonts w:ascii="Century Gothic" w:hAnsi="Century Gothic"/>
                <w:sz w:val="20"/>
                <w:szCs w:val="20"/>
              </w:rPr>
            </w:pPr>
            <w:r w:rsidRPr="001F4FFB">
              <w:rPr>
                <w:rFonts w:ascii="Century Gothic" w:hAnsi="Century Gothic"/>
                <w:sz w:val="20"/>
                <w:szCs w:val="20"/>
              </w:rPr>
              <w:t>Students who are already receiving a scholarship/award (</w:t>
            </w:r>
            <w:r w:rsidRPr="001F4FFB">
              <w:rPr>
                <w:rFonts w:ascii="Century Gothic" w:hAnsi="Century Gothic"/>
                <w:b/>
                <w:sz w:val="20"/>
                <w:szCs w:val="20"/>
              </w:rPr>
              <w:t>from any source except for NASA Award</w:t>
            </w:r>
            <w:r w:rsidRPr="001F4FFB">
              <w:rPr>
                <w:rFonts w:ascii="Century Gothic" w:hAnsi="Century Gothic"/>
                <w:sz w:val="20"/>
                <w:szCs w:val="20"/>
              </w:rPr>
              <w:t xml:space="preserve">) are </w:t>
            </w:r>
            <w:r w:rsidRPr="001F4FFB">
              <w:rPr>
                <w:rFonts w:ascii="Century Gothic" w:hAnsi="Century Gothic"/>
                <w:b/>
                <w:sz w:val="20"/>
                <w:szCs w:val="20"/>
              </w:rPr>
              <w:t>NOT</w:t>
            </w:r>
            <w:r w:rsidRPr="001F4FFB">
              <w:rPr>
                <w:rFonts w:ascii="Century Gothic" w:hAnsi="Century Gothic"/>
                <w:sz w:val="20"/>
                <w:szCs w:val="20"/>
              </w:rPr>
              <w:t xml:space="preserve"> eligible.</w:t>
            </w:r>
          </w:p>
          <w:p w14:paraId="7A579871" w14:textId="21B761D7" w:rsidR="00520DDF" w:rsidRPr="001F4FFB" w:rsidRDefault="00520DDF" w:rsidP="001F4FFB">
            <w:pPr>
              <w:numPr>
                <w:ilvl w:val="0"/>
                <w:numId w:val="1"/>
              </w:numPr>
              <w:spacing w:line="260" w:lineRule="exact"/>
              <w:ind w:hanging="558"/>
              <w:rPr>
                <w:rFonts w:ascii="Century Gothic" w:hAnsi="Century Gothic"/>
                <w:sz w:val="20"/>
                <w:szCs w:val="20"/>
              </w:rPr>
            </w:pPr>
            <w:r w:rsidRPr="001F4FFB">
              <w:rPr>
                <w:rFonts w:ascii="Century Gothic" w:hAnsi="Century Gothic"/>
                <w:sz w:val="20"/>
                <w:szCs w:val="20"/>
              </w:rPr>
              <w:t>This award of SGD</w:t>
            </w:r>
            <w:r w:rsidR="001F4FFB" w:rsidRPr="001F4FFB">
              <w:rPr>
                <w:rFonts w:ascii="Century Gothic" w:hAnsi="Century Gothic"/>
                <w:sz w:val="20"/>
                <w:szCs w:val="20"/>
              </w:rPr>
              <w:t>$</w:t>
            </w:r>
            <w:r w:rsidRPr="001F4FFB">
              <w:rPr>
                <w:rFonts w:ascii="Century Gothic" w:hAnsi="Century Gothic"/>
                <w:sz w:val="20"/>
                <w:szCs w:val="20"/>
              </w:rPr>
              <w:t xml:space="preserve">500 is only intended for </w:t>
            </w:r>
            <w:r w:rsidR="001F4FFB">
              <w:rPr>
                <w:rFonts w:ascii="Century Gothic" w:hAnsi="Century Gothic"/>
                <w:sz w:val="20"/>
                <w:szCs w:val="20"/>
              </w:rPr>
              <w:t>students who have been nominated by their home School or Faculty for the Student Exchange Programme</w:t>
            </w:r>
            <w:r w:rsidRPr="001F4FFB">
              <w:rPr>
                <w:rFonts w:ascii="Century Gothic" w:hAnsi="Century Gothic"/>
                <w:sz w:val="20"/>
                <w:szCs w:val="20"/>
              </w:rPr>
              <w:t xml:space="preserve"> to a </w:t>
            </w:r>
            <w:r w:rsidRPr="001F4FFB">
              <w:rPr>
                <w:rFonts w:ascii="Century Gothic" w:hAnsi="Century Gothic"/>
                <w:sz w:val="20"/>
                <w:szCs w:val="20"/>
                <w:u w:val="single"/>
              </w:rPr>
              <w:t>US partner university</w:t>
            </w:r>
            <w:r w:rsidRPr="001F4FFB">
              <w:rPr>
                <w:rFonts w:ascii="Century Gothic" w:hAnsi="Century Gothic"/>
                <w:sz w:val="20"/>
                <w:szCs w:val="20"/>
              </w:rPr>
              <w:t>.</w:t>
            </w:r>
          </w:p>
          <w:p w14:paraId="7A579872" w14:textId="34E14FA8" w:rsidR="00520DDF" w:rsidRPr="001F4FFB" w:rsidRDefault="00520DDF" w:rsidP="001F4FFB">
            <w:pPr>
              <w:numPr>
                <w:ilvl w:val="0"/>
                <w:numId w:val="1"/>
              </w:numPr>
              <w:spacing w:line="260" w:lineRule="exact"/>
              <w:ind w:hanging="558"/>
              <w:rPr>
                <w:rFonts w:ascii="Century Gothic" w:hAnsi="Century Gothic"/>
                <w:sz w:val="20"/>
                <w:szCs w:val="20"/>
              </w:rPr>
            </w:pPr>
            <w:r w:rsidRPr="001F4FFB">
              <w:rPr>
                <w:rFonts w:ascii="Century Gothic" w:hAnsi="Century Gothic"/>
                <w:sz w:val="20"/>
                <w:szCs w:val="20"/>
              </w:rPr>
              <w:t xml:space="preserve">Students who have applied for exchange in </w:t>
            </w:r>
            <w:r w:rsidR="00850562">
              <w:rPr>
                <w:rFonts w:ascii="Century Gothic" w:hAnsi="Century Gothic"/>
                <w:sz w:val="20"/>
                <w:szCs w:val="20"/>
              </w:rPr>
              <w:t>AY2022/23</w:t>
            </w:r>
            <w:r w:rsidR="006D55C4" w:rsidRPr="001F4FFB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Pr="001F4FFB">
              <w:rPr>
                <w:rFonts w:ascii="Century Gothic" w:hAnsi="Century Gothic"/>
                <w:sz w:val="20"/>
                <w:szCs w:val="20"/>
              </w:rPr>
              <w:t xml:space="preserve">and </w:t>
            </w:r>
            <w:r w:rsidR="001F4FFB">
              <w:rPr>
                <w:rFonts w:ascii="Century Gothic" w:hAnsi="Century Gothic"/>
                <w:sz w:val="20"/>
                <w:szCs w:val="20"/>
              </w:rPr>
              <w:t xml:space="preserve">have </w:t>
            </w:r>
            <w:r w:rsidRPr="001F4FFB">
              <w:rPr>
                <w:rFonts w:ascii="Century Gothic" w:hAnsi="Century Gothic"/>
                <w:sz w:val="20"/>
                <w:szCs w:val="20"/>
              </w:rPr>
              <w:t xml:space="preserve">pending replies may apply. </w:t>
            </w:r>
          </w:p>
          <w:p w14:paraId="7A579873" w14:textId="77777777" w:rsidR="00520DDF" w:rsidRPr="001F4FFB" w:rsidRDefault="00520DDF" w:rsidP="001F4FFB">
            <w:pPr>
              <w:ind w:left="720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520DDF" w:rsidRPr="001F4FFB" w14:paraId="7A57987C" w14:textId="77777777" w:rsidTr="00ED3049">
        <w:tc>
          <w:tcPr>
            <w:tcW w:w="2880" w:type="dxa"/>
            <w:vAlign w:val="center"/>
          </w:tcPr>
          <w:p w14:paraId="7A579875" w14:textId="77777777" w:rsidR="00520DDF" w:rsidRPr="001F4FFB" w:rsidRDefault="00520DDF" w:rsidP="00ED3049">
            <w:pPr>
              <w:rPr>
                <w:rFonts w:ascii="Century Gothic" w:hAnsi="Century Gothic"/>
                <w:b/>
                <w:sz w:val="20"/>
                <w:szCs w:val="20"/>
              </w:rPr>
            </w:pPr>
            <w:r w:rsidRPr="001F4FFB">
              <w:rPr>
                <w:rFonts w:ascii="Century Gothic" w:hAnsi="Century Gothic"/>
                <w:b/>
                <w:sz w:val="20"/>
                <w:szCs w:val="20"/>
              </w:rPr>
              <w:t>SUPPORTING DOCUMENTS</w:t>
            </w:r>
          </w:p>
        </w:tc>
        <w:tc>
          <w:tcPr>
            <w:tcW w:w="7560" w:type="dxa"/>
          </w:tcPr>
          <w:p w14:paraId="7A579876" w14:textId="77777777" w:rsidR="00520DDF" w:rsidRPr="001F4FFB" w:rsidRDefault="00520DDF" w:rsidP="001F4FFB">
            <w:pPr>
              <w:ind w:left="432"/>
              <w:rPr>
                <w:rFonts w:ascii="Century Gothic" w:hAnsi="Century Gothic"/>
                <w:sz w:val="20"/>
                <w:szCs w:val="20"/>
              </w:rPr>
            </w:pPr>
          </w:p>
          <w:p w14:paraId="7A579877" w14:textId="447FBC85" w:rsidR="00520DDF" w:rsidRPr="001F4FFB" w:rsidRDefault="00520DDF" w:rsidP="001F4FFB">
            <w:pPr>
              <w:numPr>
                <w:ilvl w:val="1"/>
                <w:numId w:val="1"/>
              </w:numPr>
              <w:tabs>
                <w:tab w:val="clear" w:pos="1440"/>
                <w:tab w:val="num" w:pos="702"/>
              </w:tabs>
              <w:spacing w:line="260" w:lineRule="exact"/>
              <w:ind w:left="702" w:hanging="540"/>
              <w:rPr>
                <w:rFonts w:ascii="Century Gothic" w:hAnsi="Century Gothic"/>
                <w:sz w:val="20"/>
                <w:szCs w:val="20"/>
              </w:rPr>
            </w:pPr>
            <w:r w:rsidRPr="001F4FFB">
              <w:rPr>
                <w:rFonts w:ascii="Century Gothic" w:hAnsi="Century Gothic"/>
                <w:sz w:val="20"/>
                <w:szCs w:val="20"/>
              </w:rPr>
              <w:t xml:space="preserve">Duly completed application form. </w:t>
            </w:r>
          </w:p>
          <w:p w14:paraId="73700A69" w14:textId="3F656513" w:rsidR="00213A63" w:rsidRPr="001F4FFB" w:rsidRDefault="00213A63" w:rsidP="001F4FFB">
            <w:pPr>
              <w:numPr>
                <w:ilvl w:val="1"/>
                <w:numId w:val="1"/>
              </w:numPr>
              <w:tabs>
                <w:tab w:val="clear" w:pos="1440"/>
                <w:tab w:val="num" w:pos="702"/>
              </w:tabs>
              <w:spacing w:line="260" w:lineRule="exact"/>
              <w:ind w:left="702" w:hanging="540"/>
              <w:rPr>
                <w:rFonts w:ascii="Century Gothic" w:hAnsi="Century Gothic"/>
                <w:sz w:val="20"/>
                <w:szCs w:val="20"/>
              </w:rPr>
            </w:pPr>
            <w:r w:rsidRPr="001F4FFB">
              <w:rPr>
                <w:rFonts w:ascii="Century Gothic" w:hAnsi="Century Gothic"/>
                <w:sz w:val="20"/>
                <w:szCs w:val="20"/>
              </w:rPr>
              <w:t>A copy of your CV.</w:t>
            </w:r>
          </w:p>
          <w:p w14:paraId="7A579878" w14:textId="77777777" w:rsidR="00520DDF" w:rsidRPr="001F4FFB" w:rsidRDefault="00520DDF" w:rsidP="001F4FFB">
            <w:pPr>
              <w:numPr>
                <w:ilvl w:val="1"/>
                <w:numId w:val="1"/>
              </w:numPr>
              <w:tabs>
                <w:tab w:val="clear" w:pos="1440"/>
                <w:tab w:val="num" w:pos="702"/>
              </w:tabs>
              <w:spacing w:line="260" w:lineRule="exact"/>
              <w:ind w:left="702" w:hanging="540"/>
              <w:rPr>
                <w:rFonts w:ascii="Century Gothic" w:hAnsi="Century Gothic"/>
                <w:sz w:val="20"/>
                <w:szCs w:val="20"/>
              </w:rPr>
            </w:pPr>
            <w:r w:rsidRPr="001F4FFB">
              <w:rPr>
                <w:rFonts w:ascii="Century Gothic" w:hAnsi="Century Gothic"/>
                <w:sz w:val="20"/>
                <w:szCs w:val="20"/>
              </w:rPr>
              <w:t>A copy of ECA / CCA records from pre-university / junior college / polytechnic and NUS.</w:t>
            </w:r>
          </w:p>
          <w:p w14:paraId="7A57987A" w14:textId="77777777" w:rsidR="00520DDF" w:rsidRPr="001F4FFB" w:rsidRDefault="00520DDF" w:rsidP="001F4FFB">
            <w:pPr>
              <w:numPr>
                <w:ilvl w:val="1"/>
                <w:numId w:val="1"/>
              </w:numPr>
              <w:tabs>
                <w:tab w:val="clear" w:pos="1440"/>
                <w:tab w:val="num" w:pos="702"/>
              </w:tabs>
              <w:spacing w:line="260" w:lineRule="exact"/>
              <w:ind w:left="702" w:hanging="540"/>
              <w:rPr>
                <w:rFonts w:ascii="Century Gothic" w:hAnsi="Century Gothic"/>
                <w:sz w:val="20"/>
                <w:szCs w:val="20"/>
              </w:rPr>
            </w:pPr>
            <w:r w:rsidRPr="001F4FFB">
              <w:rPr>
                <w:rFonts w:ascii="Century Gothic" w:hAnsi="Century Gothic"/>
                <w:sz w:val="20"/>
                <w:szCs w:val="20"/>
              </w:rPr>
              <w:t xml:space="preserve">A copy of the acceptance letter from your US partner university, or (if a reply is pending) a copy of the NUS offer letter confirming your selection for SEP to the partner university. </w:t>
            </w:r>
          </w:p>
          <w:p w14:paraId="7A57987B" w14:textId="77777777" w:rsidR="00520DDF" w:rsidRPr="001F4FFB" w:rsidRDefault="00520DDF" w:rsidP="001F4FFB">
            <w:pPr>
              <w:ind w:left="702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520DDF" w:rsidRPr="001F4FFB" w14:paraId="7A579883" w14:textId="77777777" w:rsidTr="00ED3049">
        <w:tc>
          <w:tcPr>
            <w:tcW w:w="2880" w:type="dxa"/>
            <w:vAlign w:val="center"/>
          </w:tcPr>
          <w:p w14:paraId="7A57987D" w14:textId="77777777" w:rsidR="00520DDF" w:rsidRPr="001F4FFB" w:rsidRDefault="00520DDF" w:rsidP="00ED3049">
            <w:pPr>
              <w:rPr>
                <w:rFonts w:ascii="Century Gothic" w:hAnsi="Century Gothic"/>
                <w:b/>
                <w:sz w:val="20"/>
                <w:szCs w:val="20"/>
              </w:rPr>
            </w:pPr>
            <w:r w:rsidRPr="001F4FFB">
              <w:rPr>
                <w:rFonts w:ascii="Century Gothic" w:hAnsi="Century Gothic"/>
                <w:b/>
                <w:sz w:val="20"/>
                <w:szCs w:val="20"/>
              </w:rPr>
              <w:t>SELECTION</w:t>
            </w:r>
          </w:p>
        </w:tc>
        <w:tc>
          <w:tcPr>
            <w:tcW w:w="7560" w:type="dxa"/>
          </w:tcPr>
          <w:p w14:paraId="7A57987E" w14:textId="77777777" w:rsidR="00520DDF" w:rsidRPr="001F4FFB" w:rsidRDefault="00520DDF" w:rsidP="001F4FFB">
            <w:pPr>
              <w:ind w:left="360"/>
              <w:rPr>
                <w:rFonts w:ascii="Century Gothic" w:hAnsi="Century Gothic"/>
                <w:sz w:val="20"/>
                <w:szCs w:val="20"/>
              </w:rPr>
            </w:pPr>
          </w:p>
          <w:p w14:paraId="7A57987F" w14:textId="517EBCD2" w:rsidR="00520DDF" w:rsidRPr="001F4FFB" w:rsidRDefault="00520DDF" w:rsidP="001F4FFB">
            <w:pPr>
              <w:numPr>
                <w:ilvl w:val="0"/>
                <w:numId w:val="2"/>
              </w:numPr>
              <w:spacing w:line="260" w:lineRule="exact"/>
              <w:ind w:hanging="558"/>
              <w:rPr>
                <w:rFonts w:ascii="Century Gothic" w:hAnsi="Century Gothic"/>
                <w:sz w:val="20"/>
                <w:szCs w:val="20"/>
              </w:rPr>
            </w:pPr>
            <w:r w:rsidRPr="001F4FFB">
              <w:rPr>
                <w:rFonts w:ascii="Century Gothic" w:hAnsi="Century Gothic"/>
                <w:sz w:val="20"/>
                <w:szCs w:val="20"/>
              </w:rPr>
              <w:t>Shortlisted candidates will be contacted to attend a selection interview</w:t>
            </w:r>
            <w:r w:rsidR="00E53D11">
              <w:rPr>
                <w:rFonts w:ascii="Century Gothic" w:hAnsi="Century Gothic"/>
                <w:sz w:val="20"/>
                <w:szCs w:val="20"/>
              </w:rPr>
              <w:t xml:space="preserve"> in </w:t>
            </w:r>
            <w:r w:rsidR="00850562">
              <w:rPr>
                <w:rFonts w:ascii="Century Gothic" w:hAnsi="Century Gothic"/>
                <w:sz w:val="20"/>
                <w:szCs w:val="20"/>
              </w:rPr>
              <w:t>April 2022</w:t>
            </w:r>
            <w:r w:rsidRPr="001F4FFB">
              <w:rPr>
                <w:rFonts w:ascii="Century Gothic" w:hAnsi="Century Gothic"/>
                <w:sz w:val="20"/>
                <w:szCs w:val="20"/>
              </w:rPr>
              <w:t>.</w:t>
            </w:r>
          </w:p>
          <w:p w14:paraId="7A579880" w14:textId="77777777" w:rsidR="00520DDF" w:rsidRPr="001F4FFB" w:rsidRDefault="00520DDF" w:rsidP="001F4FFB">
            <w:pPr>
              <w:numPr>
                <w:ilvl w:val="0"/>
                <w:numId w:val="2"/>
              </w:numPr>
              <w:spacing w:line="260" w:lineRule="exact"/>
              <w:ind w:hanging="558"/>
              <w:rPr>
                <w:rFonts w:ascii="Century Gothic" w:hAnsi="Century Gothic"/>
                <w:sz w:val="20"/>
                <w:szCs w:val="20"/>
              </w:rPr>
            </w:pPr>
            <w:r w:rsidRPr="001F4FFB">
              <w:rPr>
                <w:rFonts w:ascii="Century Gothic" w:hAnsi="Century Gothic"/>
                <w:sz w:val="20"/>
                <w:szCs w:val="20"/>
              </w:rPr>
              <w:t>Candidates who are unable to attend the interview will not be considered for the award.</w:t>
            </w:r>
          </w:p>
          <w:p w14:paraId="7A579881" w14:textId="77777777" w:rsidR="00520DDF" w:rsidRPr="001F4FFB" w:rsidRDefault="00520DDF" w:rsidP="001F4FFB">
            <w:pPr>
              <w:numPr>
                <w:ilvl w:val="0"/>
                <w:numId w:val="2"/>
              </w:numPr>
              <w:spacing w:line="260" w:lineRule="exact"/>
              <w:ind w:hanging="558"/>
              <w:rPr>
                <w:rFonts w:ascii="Century Gothic" w:hAnsi="Century Gothic"/>
                <w:sz w:val="20"/>
                <w:szCs w:val="20"/>
              </w:rPr>
            </w:pPr>
            <w:r w:rsidRPr="001F4FFB">
              <w:rPr>
                <w:rFonts w:ascii="Century Gothic" w:hAnsi="Century Gothic"/>
                <w:sz w:val="20"/>
                <w:szCs w:val="20"/>
              </w:rPr>
              <w:t>The successful applicant will be notified by e-mail.</w:t>
            </w:r>
          </w:p>
          <w:p w14:paraId="7A579882" w14:textId="77777777" w:rsidR="00520DDF" w:rsidRPr="001F4FFB" w:rsidRDefault="00520DDF" w:rsidP="001F4FFB">
            <w:pPr>
              <w:ind w:left="360"/>
              <w:rPr>
                <w:rFonts w:ascii="Century Gothic" w:hAnsi="Century Gothic"/>
                <w:sz w:val="20"/>
                <w:szCs w:val="20"/>
              </w:rPr>
            </w:pPr>
          </w:p>
        </w:tc>
      </w:tr>
    </w:tbl>
    <w:p w14:paraId="7A579884" w14:textId="77777777" w:rsidR="00520DDF" w:rsidRPr="001F4FFB" w:rsidRDefault="00520DDF" w:rsidP="00520DDF">
      <w:pPr>
        <w:rPr>
          <w:rFonts w:ascii="Century Gothic" w:hAnsi="Century Gothic"/>
          <w:sz w:val="20"/>
          <w:szCs w:val="20"/>
        </w:rPr>
      </w:pPr>
    </w:p>
    <w:tbl>
      <w:tblPr>
        <w:tblW w:w="10440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52"/>
        <w:gridCol w:w="548"/>
        <w:gridCol w:w="2700"/>
        <w:gridCol w:w="753"/>
        <w:gridCol w:w="1587"/>
        <w:gridCol w:w="2700"/>
      </w:tblGrid>
      <w:tr w:rsidR="00520DDF" w:rsidRPr="001F4FFB" w14:paraId="7A57988A" w14:textId="77777777" w:rsidTr="006D55C4">
        <w:tc>
          <w:tcPr>
            <w:tcW w:w="10440" w:type="dxa"/>
            <w:gridSpan w:val="6"/>
            <w:shd w:val="clear" w:color="auto" w:fill="A6A6A6" w:themeFill="background1" w:themeFillShade="A6"/>
          </w:tcPr>
          <w:p w14:paraId="7A579889" w14:textId="77777777" w:rsidR="00520DDF" w:rsidRPr="001F4FFB" w:rsidRDefault="00520DDF" w:rsidP="00ED3049">
            <w:pPr>
              <w:jc w:val="both"/>
              <w:rPr>
                <w:rFonts w:ascii="Century Gothic" w:hAnsi="Century Gothic"/>
                <w:b/>
                <w:sz w:val="20"/>
                <w:szCs w:val="20"/>
              </w:rPr>
            </w:pPr>
            <w:r w:rsidRPr="001F4FFB">
              <w:rPr>
                <w:rFonts w:ascii="Century Gothic" w:hAnsi="Century Gothic"/>
                <w:b/>
                <w:sz w:val="20"/>
                <w:szCs w:val="20"/>
              </w:rPr>
              <w:t>SECTION A - PERSONAL PARTICULARS</w:t>
            </w:r>
          </w:p>
        </w:tc>
      </w:tr>
      <w:tr w:rsidR="00520DDF" w:rsidRPr="001F4FFB" w14:paraId="7A579891" w14:textId="77777777" w:rsidTr="001F4FFB">
        <w:trPr>
          <w:trHeight w:val="730"/>
        </w:trPr>
        <w:tc>
          <w:tcPr>
            <w:tcW w:w="5400" w:type="dxa"/>
            <w:gridSpan w:val="3"/>
            <w:vAlign w:val="center"/>
          </w:tcPr>
          <w:p w14:paraId="7CCFAA96" w14:textId="77777777" w:rsidR="00520DDF" w:rsidRDefault="00520DDF" w:rsidP="001F4FFB">
            <w:pPr>
              <w:rPr>
                <w:rFonts w:ascii="Century Gothic" w:hAnsi="Century Gothic"/>
                <w:i/>
                <w:sz w:val="20"/>
                <w:szCs w:val="20"/>
              </w:rPr>
            </w:pPr>
            <w:r w:rsidRPr="001F4FFB">
              <w:rPr>
                <w:rFonts w:ascii="Century Gothic" w:hAnsi="Century Gothic"/>
                <w:sz w:val="20"/>
                <w:szCs w:val="20"/>
              </w:rPr>
              <w:t xml:space="preserve">Full Name </w:t>
            </w:r>
            <w:r w:rsidRPr="001F4FFB">
              <w:rPr>
                <w:rFonts w:ascii="Century Gothic" w:hAnsi="Century Gothic"/>
                <w:i/>
                <w:sz w:val="20"/>
                <w:szCs w:val="20"/>
              </w:rPr>
              <w:t>(please underline family name)</w:t>
            </w:r>
          </w:p>
          <w:p w14:paraId="7A57988C" w14:textId="6453C594" w:rsidR="001F4FFB" w:rsidRPr="001F4FFB" w:rsidRDefault="001F4FFB" w:rsidP="001F4FFB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340" w:type="dxa"/>
            <w:gridSpan w:val="2"/>
            <w:vAlign w:val="center"/>
          </w:tcPr>
          <w:p w14:paraId="7A57988D" w14:textId="77777777" w:rsidR="00520DDF" w:rsidRPr="001F4FFB" w:rsidRDefault="00520DDF" w:rsidP="00ED3049">
            <w:pPr>
              <w:rPr>
                <w:rFonts w:ascii="Century Gothic" w:hAnsi="Century Gothic"/>
                <w:sz w:val="20"/>
                <w:szCs w:val="20"/>
              </w:rPr>
            </w:pPr>
            <w:r w:rsidRPr="001F4FFB">
              <w:rPr>
                <w:rFonts w:ascii="Century Gothic" w:hAnsi="Century Gothic"/>
                <w:sz w:val="20"/>
                <w:szCs w:val="20"/>
              </w:rPr>
              <w:t>Gender</w:t>
            </w:r>
          </w:p>
          <w:p w14:paraId="7A57988E" w14:textId="77777777" w:rsidR="00520DDF" w:rsidRPr="001F4FFB" w:rsidRDefault="00520DDF" w:rsidP="00ED3049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1F4FFB">
              <w:rPr>
                <w:rFonts w:ascii="Century Gothic" w:hAnsi="Century Gothic"/>
                <w:b/>
                <w:sz w:val="20"/>
                <w:szCs w:val="20"/>
              </w:rPr>
              <w:t>Male / Female</w:t>
            </w:r>
          </w:p>
        </w:tc>
        <w:tc>
          <w:tcPr>
            <w:tcW w:w="2700" w:type="dxa"/>
            <w:vAlign w:val="center"/>
          </w:tcPr>
          <w:p w14:paraId="7A57988F" w14:textId="77777777" w:rsidR="00520DDF" w:rsidRPr="001F4FFB" w:rsidRDefault="00520DDF" w:rsidP="00ED3049">
            <w:pPr>
              <w:rPr>
                <w:rFonts w:ascii="Century Gothic" w:hAnsi="Century Gothic"/>
                <w:sz w:val="20"/>
                <w:szCs w:val="20"/>
              </w:rPr>
            </w:pPr>
            <w:r w:rsidRPr="001F4FFB">
              <w:rPr>
                <w:rFonts w:ascii="Century Gothic" w:hAnsi="Century Gothic"/>
                <w:sz w:val="20"/>
                <w:szCs w:val="20"/>
              </w:rPr>
              <w:t>Matriculation Number</w:t>
            </w:r>
          </w:p>
          <w:p w14:paraId="7A579890" w14:textId="77777777" w:rsidR="00520DDF" w:rsidRPr="001F4FFB" w:rsidRDefault="00520DDF" w:rsidP="00ED3049">
            <w:pPr>
              <w:jc w:val="both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520DDF" w:rsidRPr="001F4FFB" w14:paraId="7A579896" w14:textId="77777777" w:rsidTr="00ED3049">
        <w:tc>
          <w:tcPr>
            <w:tcW w:w="5400" w:type="dxa"/>
            <w:gridSpan w:val="3"/>
            <w:vAlign w:val="center"/>
          </w:tcPr>
          <w:p w14:paraId="7A579892" w14:textId="77777777" w:rsidR="00520DDF" w:rsidRPr="001F4FFB" w:rsidRDefault="00520DDF" w:rsidP="00ED3049">
            <w:pPr>
              <w:rPr>
                <w:rFonts w:ascii="Century Gothic" w:hAnsi="Century Gothic"/>
                <w:sz w:val="20"/>
                <w:szCs w:val="20"/>
              </w:rPr>
            </w:pPr>
            <w:r w:rsidRPr="001F4FFB">
              <w:rPr>
                <w:rFonts w:ascii="Century Gothic" w:hAnsi="Century Gothic"/>
                <w:sz w:val="20"/>
                <w:szCs w:val="20"/>
              </w:rPr>
              <w:t>Residential Address</w:t>
            </w:r>
          </w:p>
          <w:p w14:paraId="7A579893" w14:textId="77777777" w:rsidR="00520DDF" w:rsidRPr="001F4FFB" w:rsidRDefault="00520DDF" w:rsidP="00ED3049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7A579894" w14:textId="77777777" w:rsidR="00520DDF" w:rsidRPr="001F4FFB" w:rsidRDefault="00520DDF" w:rsidP="00ED3049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040" w:type="dxa"/>
            <w:gridSpan w:val="3"/>
          </w:tcPr>
          <w:p w14:paraId="7A579895" w14:textId="77777777" w:rsidR="00520DDF" w:rsidRPr="001F4FFB" w:rsidRDefault="00520DDF" w:rsidP="00ED3049">
            <w:pPr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1F4FFB">
              <w:rPr>
                <w:rFonts w:ascii="Century Gothic" w:hAnsi="Century Gothic"/>
                <w:sz w:val="20"/>
                <w:szCs w:val="20"/>
              </w:rPr>
              <w:t xml:space="preserve">Mailing Address </w:t>
            </w:r>
            <w:r w:rsidRPr="001F4FFB">
              <w:rPr>
                <w:rFonts w:ascii="Century Gothic" w:hAnsi="Century Gothic"/>
                <w:i/>
                <w:sz w:val="20"/>
                <w:szCs w:val="20"/>
              </w:rPr>
              <w:t>(if different from residential)</w:t>
            </w:r>
          </w:p>
        </w:tc>
      </w:tr>
      <w:tr w:rsidR="00520DDF" w:rsidRPr="001F4FFB" w14:paraId="7A57989B" w14:textId="77777777" w:rsidTr="001F4FFB">
        <w:trPr>
          <w:trHeight w:val="525"/>
        </w:trPr>
        <w:tc>
          <w:tcPr>
            <w:tcW w:w="2700" w:type="dxa"/>
            <w:gridSpan w:val="2"/>
          </w:tcPr>
          <w:p w14:paraId="7A579897" w14:textId="77777777" w:rsidR="00520DDF" w:rsidRPr="001F4FFB" w:rsidRDefault="00520DDF" w:rsidP="00ED3049">
            <w:pPr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1F4FFB">
              <w:rPr>
                <w:rFonts w:ascii="Century Gothic" w:hAnsi="Century Gothic"/>
                <w:sz w:val="20"/>
                <w:szCs w:val="20"/>
              </w:rPr>
              <w:t>Home Tel Number</w:t>
            </w:r>
          </w:p>
          <w:p w14:paraId="7A579898" w14:textId="77777777" w:rsidR="00520DDF" w:rsidRPr="001F4FFB" w:rsidRDefault="00520DDF" w:rsidP="00ED3049">
            <w:pPr>
              <w:jc w:val="both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700" w:type="dxa"/>
          </w:tcPr>
          <w:p w14:paraId="7A579899" w14:textId="77777777" w:rsidR="00520DDF" w:rsidRPr="001F4FFB" w:rsidRDefault="00520DDF" w:rsidP="00ED3049">
            <w:pPr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1F4FFB">
              <w:rPr>
                <w:rFonts w:ascii="Century Gothic" w:hAnsi="Century Gothic"/>
                <w:sz w:val="20"/>
                <w:szCs w:val="20"/>
              </w:rPr>
              <w:t>Mobile Tel Number</w:t>
            </w:r>
          </w:p>
        </w:tc>
        <w:tc>
          <w:tcPr>
            <w:tcW w:w="5040" w:type="dxa"/>
            <w:gridSpan w:val="3"/>
          </w:tcPr>
          <w:p w14:paraId="7A57989A" w14:textId="77777777" w:rsidR="00520DDF" w:rsidRPr="001F4FFB" w:rsidRDefault="00520DDF" w:rsidP="00ED3049">
            <w:pPr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1F4FFB">
              <w:rPr>
                <w:rFonts w:ascii="Century Gothic" w:hAnsi="Century Gothic"/>
                <w:sz w:val="20"/>
                <w:szCs w:val="20"/>
              </w:rPr>
              <w:t>NUS E-mail Address</w:t>
            </w:r>
          </w:p>
        </w:tc>
      </w:tr>
      <w:tr w:rsidR="00520DDF" w:rsidRPr="001F4FFB" w14:paraId="7A57989F" w14:textId="77777777" w:rsidTr="001F4FFB">
        <w:trPr>
          <w:trHeight w:val="560"/>
        </w:trPr>
        <w:tc>
          <w:tcPr>
            <w:tcW w:w="5400" w:type="dxa"/>
            <w:gridSpan w:val="3"/>
          </w:tcPr>
          <w:p w14:paraId="7A57989C" w14:textId="77777777" w:rsidR="00520DDF" w:rsidRPr="001F4FFB" w:rsidRDefault="00520DDF" w:rsidP="00ED3049">
            <w:pPr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1F4FFB">
              <w:rPr>
                <w:rFonts w:ascii="Century Gothic" w:hAnsi="Century Gothic"/>
                <w:sz w:val="20"/>
                <w:szCs w:val="20"/>
              </w:rPr>
              <w:t>Country of Birth</w:t>
            </w:r>
          </w:p>
          <w:p w14:paraId="7A57989D" w14:textId="77777777" w:rsidR="00520DDF" w:rsidRPr="001F4FFB" w:rsidRDefault="00520DDF" w:rsidP="00ED3049">
            <w:pPr>
              <w:jc w:val="both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040" w:type="dxa"/>
            <w:gridSpan w:val="3"/>
          </w:tcPr>
          <w:p w14:paraId="7A57989E" w14:textId="77777777" w:rsidR="00520DDF" w:rsidRPr="001F4FFB" w:rsidRDefault="00520DDF" w:rsidP="00ED3049">
            <w:pPr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1F4FFB">
              <w:rPr>
                <w:rFonts w:ascii="Century Gothic" w:hAnsi="Century Gothic"/>
                <w:sz w:val="20"/>
                <w:szCs w:val="20"/>
              </w:rPr>
              <w:t>Date of Birth</w:t>
            </w:r>
          </w:p>
        </w:tc>
      </w:tr>
      <w:tr w:rsidR="00520DDF" w:rsidRPr="001F4FFB" w14:paraId="7A5798A3" w14:textId="77777777" w:rsidTr="006D55C4">
        <w:tc>
          <w:tcPr>
            <w:tcW w:w="5400" w:type="dxa"/>
            <w:gridSpan w:val="3"/>
            <w:tcBorders>
              <w:bottom w:val="single" w:sz="4" w:space="0" w:color="auto"/>
            </w:tcBorders>
          </w:tcPr>
          <w:p w14:paraId="7A5798A0" w14:textId="77777777" w:rsidR="00520DDF" w:rsidRPr="001F4FFB" w:rsidRDefault="00520DDF" w:rsidP="00ED3049">
            <w:pPr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1F4FFB">
              <w:rPr>
                <w:rFonts w:ascii="Century Gothic" w:hAnsi="Century Gothic"/>
                <w:sz w:val="20"/>
                <w:szCs w:val="20"/>
              </w:rPr>
              <w:t>Nationality (</w:t>
            </w:r>
            <w:r w:rsidRPr="001F4FFB">
              <w:rPr>
                <w:rFonts w:ascii="Century Gothic" w:hAnsi="Century Gothic"/>
                <w:i/>
                <w:sz w:val="20"/>
                <w:szCs w:val="20"/>
              </w:rPr>
              <w:t>Citizen or Permanent Resident</w:t>
            </w:r>
            <w:r w:rsidRPr="001F4FFB">
              <w:rPr>
                <w:rFonts w:ascii="Century Gothic" w:hAnsi="Century Gothic"/>
                <w:sz w:val="20"/>
                <w:szCs w:val="20"/>
              </w:rPr>
              <w:t>)</w:t>
            </w:r>
          </w:p>
        </w:tc>
        <w:tc>
          <w:tcPr>
            <w:tcW w:w="5040" w:type="dxa"/>
            <w:gridSpan w:val="3"/>
            <w:tcBorders>
              <w:bottom w:val="single" w:sz="4" w:space="0" w:color="auto"/>
            </w:tcBorders>
          </w:tcPr>
          <w:p w14:paraId="7A5798A1" w14:textId="77777777" w:rsidR="00520DDF" w:rsidRPr="001F4FFB" w:rsidRDefault="00520DDF" w:rsidP="00ED3049">
            <w:pPr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1F4FFB">
              <w:rPr>
                <w:rFonts w:ascii="Century Gothic" w:hAnsi="Century Gothic"/>
                <w:sz w:val="20"/>
                <w:szCs w:val="20"/>
              </w:rPr>
              <w:t>Identity Card/Passport Number</w:t>
            </w:r>
          </w:p>
          <w:p w14:paraId="7A5798A2" w14:textId="77777777" w:rsidR="00520DDF" w:rsidRPr="001F4FFB" w:rsidRDefault="00520DDF" w:rsidP="00ED3049">
            <w:pPr>
              <w:jc w:val="both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520DDF" w:rsidRPr="001F4FFB" w14:paraId="7A5798A5" w14:textId="77777777" w:rsidTr="006D55C4">
        <w:tc>
          <w:tcPr>
            <w:tcW w:w="10440" w:type="dxa"/>
            <w:gridSpan w:val="6"/>
            <w:shd w:val="clear" w:color="auto" w:fill="A6A6A6" w:themeFill="background1" w:themeFillShade="A6"/>
          </w:tcPr>
          <w:p w14:paraId="7A5798A4" w14:textId="77777777" w:rsidR="00520DDF" w:rsidRPr="001F4FFB" w:rsidRDefault="00520DDF" w:rsidP="00ED3049">
            <w:pPr>
              <w:rPr>
                <w:rFonts w:ascii="Century Gothic" w:hAnsi="Century Gothic"/>
                <w:b/>
                <w:sz w:val="20"/>
                <w:szCs w:val="20"/>
              </w:rPr>
            </w:pPr>
            <w:r w:rsidRPr="001F4FFB">
              <w:rPr>
                <w:rFonts w:ascii="Century Gothic" w:hAnsi="Century Gothic"/>
                <w:b/>
                <w:sz w:val="20"/>
                <w:szCs w:val="20"/>
              </w:rPr>
              <w:lastRenderedPageBreak/>
              <w:t>SECTION B - ACADEMIC PARTICULARS &amp; REFERENCES</w:t>
            </w:r>
          </w:p>
        </w:tc>
      </w:tr>
      <w:tr w:rsidR="00520DDF" w:rsidRPr="001F4FFB" w14:paraId="7A5798A8" w14:textId="77777777" w:rsidTr="00ED3049">
        <w:trPr>
          <w:trHeight w:val="647"/>
        </w:trPr>
        <w:tc>
          <w:tcPr>
            <w:tcW w:w="5400" w:type="dxa"/>
            <w:gridSpan w:val="3"/>
            <w:tcBorders>
              <w:bottom w:val="single" w:sz="4" w:space="0" w:color="auto"/>
            </w:tcBorders>
          </w:tcPr>
          <w:p w14:paraId="7A5798A6" w14:textId="77777777" w:rsidR="00520DDF" w:rsidRPr="001F4FFB" w:rsidRDefault="00520DDF" w:rsidP="00ED3049">
            <w:pPr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1F4FFB">
              <w:rPr>
                <w:rFonts w:ascii="Century Gothic" w:hAnsi="Century Gothic"/>
                <w:sz w:val="20"/>
                <w:szCs w:val="20"/>
              </w:rPr>
              <w:t>Year</w:t>
            </w:r>
          </w:p>
        </w:tc>
        <w:tc>
          <w:tcPr>
            <w:tcW w:w="5040" w:type="dxa"/>
            <w:gridSpan w:val="3"/>
            <w:tcBorders>
              <w:bottom w:val="single" w:sz="4" w:space="0" w:color="auto"/>
            </w:tcBorders>
          </w:tcPr>
          <w:p w14:paraId="7A5798A7" w14:textId="77777777" w:rsidR="00520DDF" w:rsidRPr="001F4FFB" w:rsidRDefault="00520DDF" w:rsidP="00ED3049">
            <w:pPr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1F4FFB">
              <w:rPr>
                <w:rFonts w:ascii="Century Gothic" w:hAnsi="Century Gothic"/>
                <w:sz w:val="20"/>
                <w:szCs w:val="20"/>
              </w:rPr>
              <w:t>Faculty &amp; School</w:t>
            </w:r>
          </w:p>
        </w:tc>
      </w:tr>
      <w:tr w:rsidR="00520DDF" w:rsidRPr="001F4FFB" w14:paraId="7A5798AC" w14:textId="77777777" w:rsidTr="00ED3049">
        <w:tc>
          <w:tcPr>
            <w:tcW w:w="5400" w:type="dxa"/>
            <w:gridSpan w:val="3"/>
            <w:tcBorders>
              <w:bottom w:val="single" w:sz="4" w:space="0" w:color="auto"/>
            </w:tcBorders>
          </w:tcPr>
          <w:p w14:paraId="7A5798A9" w14:textId="77777777" w:rsidR="00520DDF" w:rsidRPr="001F4FFB" w:rsidRDefault="00520DDF" w:rsidP="00ED3049">
            <w:pPr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1F4FFB">
              <w:rPr>
                <w:rFonts w:ascii="Century Gothic" w:hAnsi="Century Gothic"/>
                <w:sz w:val="20"/>
                <w:szCs w:val="20"/>
              </w:rPr>
              <w:t>CAP</w:t>
            </w:r>
          </w:p>
        </w:tc>
        <w:tc>
          <w:tcPr>
            <w:tcW w:w="5040" w:type="dxa"/>
            <w:gridSpan w:val="3"/>
            <w:tcBorders>
              <w:bottom w:val="single" w:sz="4" w:space="0" w:color="auto"/>
            </w:tcBorders>
          </w:tcPr>
          <w:p w14:paraId="7A5798AA" w14:textId="77777777" w:rsidR="00520DDF" w:rsidRPr="001F4FFB" w:rsidRDefault="00520DDF" w:rsidP="00ED3049">
            <w:pPr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1F4FFB">
              <w:rPr>
                <w:rFonts w:ascii="Century Gothic" w:hAnsi="Century Gothic"/>
                <w:sz w:val="20"/>
                <w:szCs w:val="20"/>
              </w:rPr>
              <w:t>Major</w:t>
            </w:r>
          </w:p>
          <w:p w14:paraId="7A5798AB" w14:textId="77777777" w:rsidR="00520DDF" w:rsidRPr="001F4FFB" w:rsidRDefault="00520DDF" w:rsidP="00ED3049">
            <w:pPr>
              <w:jc w:val="both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D55C4" w:rsidRPr="001F4FFB" w14:paraId="4633417C" w14:textId="77777777" w:rsidTr="006D55C4">
        <w:tc>
          <w:tcPr>
            <w:tcW w:w="1044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715B0F9" w14:textId="77777777" w:rsidR="006D55C4" w:rsidRPr="001F4FFB" w:rsidRDefault="006D55C4" w:rsidP="00ED3049">
            <w:pPr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</w:tr>
      <w:tr w:rsidR="00520DDF" w:rsidRPr="001F4FFB" w14:paraId="7A5798BB" w14:textId="77777777" w:rsidTr="006D55C4">
        <w:tc>
          <w:tcPr>
            <w:tcW w:w="10440" w:type="dxa"/>
            <w:gridSpan w:val="6"/>
            <w:tcBorders>
              <w:top w:val="single" w:sz="4" w:space="0" w:color="auto"/>
            </w:tcBorders>
            <w:shd w:val="clear" w:color="auto" w:fill="A6A6A6" w:themeFill="background1" w:themeFillShade="A6"/>
          </w:tcPr>
          <w:p w14:paraId="7A5798BA" w14:textId="77777777" w:rsidR="00520DDF" w:rsidRPr="001F4FFB" w:rsidRDefault="00520DDF" w:rsidP="00ED3049">
            <w:pPr>
              <w:rPr>
                <w:rFonts w:ascii="Century Gothic" w:hAnsi="Century Gothic"/>
                <w:b/>
                <w:sz w:val="20"/>
                <w:szCs w:val="20"/>
              </w:rPr>
            </w:pPr>
            <w:r w:rsidRPr="001F4FFB">
              <w:rPr>
                <w:rFonts w:ascii="Century Gothic" w:hAnsi="Century Gothic"/>
                <w:b/>
                <w:sz w:val="20"/>
                <w:szCs w:val="20"/>
              </w:rPr>
              <w:t>SECTION C - CO-CURRICULAR ACTIVITIES</w:t>
            </w:r>
          </w:p>
        </w:tc>
      </w:tr>
      <w:tr w:rsidR="00520DDF" w:rsidRPr="001F4FFB" w14:paraId="7A5798BE" w14:textId="77777777" w:rsidTr="00ED3049">
        <w:trPr>
          <w:trHeight w:val="180"/>
        </w:trPr>
        <w:tc>
          <w:tcPr>
            <w:tcW w:w="10440" w:type="dxa"/>
            <w:gridSpan w:val="6"/>
          </w:tcPr>
          <w:p w14:paraId="7A5798BC" w14:textId="77777777" w:rsidR="00520DDF" w:rsidRPr="001F4FFB" w:rsidRDefault="00520DDF" w:rsidP="00ED3049">
            <w:pPr>
              <w:ind w:right="612"/>
              <w:rPr>
                <w:rFonts w:ascii="Century Gothic" w:hAnsi="Century Gothic"/>
                <w:sz w:val="20"/>
                <w:szCs w:val="20"/>
              </w:rPr>
            </w:pPr>
            <w:r w:rsidRPr="001F4FFB">
              <w:rPr>
                <w:rFonts w:ascii="Century Gothic" w:hAnsi="Century Gothic"/>
                <w:b/>
                <w:sz w:val="20"/>
                <w:szCs w:val="20"/>
              </w:rPr>
              <w:t>On Campus Activities</w:t>
            </w:r>
            <w:r w:rsidRPr="001F4FFB">
              <w:rPr>
                <w:rFonts w:ascii="Century Gothic" w:hAnsi="Century Gothic"/>
                <w:sz w:val="20"/>
                <w:szCs w:val="20"/>
              </w:rPr>
              <w:t xml:space="preserve"> </w:t>
            </w:r>
          </w:p>
          <w:p w14:paraId="7A5798BD" w14:textId="77777777" w:rsidR="00520DDF" w:rsidRPr="001F4FFB" w:rsidRDefault="00520DDF" w:rsidP="00ED3049">
            <w:pPr>
              <w:ind w:right="612"/>
              <w:rPr>
                <w:rFonts w:ascii="Century Gothic" w:hAnsi="Century Gothic"/>
                <w:i/>
                <w:sz w:val="20"/>
                <w:szCs w:val="20"/>
              </w:rPr>
            </w:pPr>
            <w:r w:rsidRPr="001F4FFB">
              <w:rPr>
                <w:rFonts w:ascii="Century Gothic" w:hAnsi="Century Gothic"/>
                <w:i/>
                <w:sz w:val="20"/>
                <w:szCs w:val="20"/>
              </w:rPr>
              <w:t>(Please list the activities that you have participated in NUS, &amp; attach with your CCA records)</w:t>
            </w:r>
          </w:p>
        </w:tc>
      </w:tr>
      <w:tr w:rsidR="00520DDF" w:rsidRPr="001F4FFB" w14:paraId="7A5798C2" w14:textId="77777777" w:rsidTr="00ED3049">
        <w:trPr>
          <w:trHeight w:val="180"/>
        </w:trPr>
        <w:tc>
          <w:tcPr>
            <w:tcW w:w="2152" w:type="dxa"/>
          </w:tcPr>
          <w:p w14:paraId="7A5798BF" w14:textId="77777777" w:rsidR="00520DDF" w:rsidRPr="001F4FFB" w:rsidRDefault="00520DDF" w:rsidP="00ED3049">
            <w:pPr>
              <w:ind w:right="612"/>
              <w:jc w:val="right"/>
              <w:rPr>
                <w:rFonts w:ascii="Century Gothic" w:hAnsi="Century Gothic"/>
                <w:sz w:val="20"/>
                <w:szCs w:val="20"/>
              </w:rPr>
            </w:pPr>
            <w:r w:rsidRPr="001F4FFB">
              <w:rPr>
                <w:rFonts w:ascii="Century Gothic" w:hAnsi="Century Gothic"/>
                <w:sz w:val="20"/>
                <w:szCs w:val="20"/>
              </w:rPr>
              <w:t>Date / Duration</w:t>
            </w:r>
          </w:p>
        </w:tc>
        <w:tc>
          <w:tcPr>
            <w:tcW w:w="4001" w:type="dxa"/>
            <w:gridSpan w:val="3"/>
          </w:tcPr>
          <w:p w14:paraId="7A5798C0" w14:textId="77777777" w:rsidR="00520DDF" w:rsidRPr="001F4FFB" w:rsidRDefault="00520DDF" w:rsidP="00ED3049">
            <w:pPr>
              <w:ind w:right="612"/>
              <w:jc w:val="right"/>
              <w:rPr>
                <w:rFonts w:ascii="Century Gothic" w:hAnsi="Century Gothic"/>
                <w:sz w:val="20"/>
                <w:szCs w:val="20"/>
              </w:rPr>
            </w:pPr>
            <w:r w:rsidRPr="001F4FFB">
              <w:rPr>
                <w:rFonts w:ascii="Century Gothic" w:hAnsi="Century Gothic"/>
                <w:sz w:val="20"/>
                <w:szCs w:val="20"/>
              </w:rPr>
              <w:t>Brief Description of Activities</w:t>
            </w:r>
          </w:p>
        </w:tc>
        <w:tc>
          <w:tcPr>
            <w:tcW w:w="4287" w:type="dxa"/>
            <w:gridSpan w:val="2"/>
          </w:tcPr>
          <w:p w14:paraId="7A5798C1" w14:textId="77777777" w:rsidR="00520DDF" w:rsidRPr="001F4FFB" w:rsidRDefault="00520DDF" w:rsidP="00ED3049">
            <w:pPr>
              <w:ind w:right="612"/>
              <w:jc w:val="right"/>
              <w:rPr>
                <w:rFonts w:ascii="Century Gothic" w:hAnsi="Century Gothic"/>
                <w:sz w:val="20"/>
                <w:szCs w:val="20"/>
              </w:rPr>
            </w:pPr>
            <w:r w:rsidRPr="001F4FFB">
              <w:rPr>
                <w:rFonts w:ascii="Century Gothic" w:hAnsi="Century Gothic"/>
                <w:sz w:val="20"/>
                <w:szCs w:val="20"/>
              </w:rPr>
              <w:t>Office Held (</w:t>
            </w:r>
            <w:proofErr w:type="spellStart"/>
            <w:r w:rsidRPr="001F4FFB">
              <w:rPr>
                <w:rFonts w:ascii="Century Gothic" w:hAnsi="Century Gothic"/>
                <w:sz w:val="20"/>
                <w:szCs w:val="20"/>
              </w:rPr>
              <w:t>eg</w:t>
            </w:r>
            <w:proofErr w:type="spellEnd"/>
            <w:r w:rsidRPr="001F4FFB">
              <w:rPr>
                <w:rFonts w:ascii="Century Gothic" w:hAnsi="Century Gothic"/>
                <w:sz w:val="20"/>
                <w:szCs w:val="20"/>
              </w:rPr>
              <w:t xml:space="preserve">. President, Secretary, </w:t>
            </w:r>
            <w:proofErr w:type="spellStart"/>
            <w:r w:rsidRPr="001F4FFB">
              <w:rPr>
                <w:rFonts w:ascii="Century Gothic" w:hAnsi="Century Gothic"/>
                <w:sz w:val="20"/>
                <w:szCs w:val="20"/>
              </w:rPr>
              <w:t>etc</w:t>
            </w:r>
            <w:proofErr w:type="spellEnd"/>
            <w:r w:rsidRPr="001F4FFB">
              <w:rPr>
                <w:rFonts w:ascii="Century Gothic" w:hAnsi="Century Gothic"/>
                <w:sz w:val="20"/>
                <w:szCs w:val="20"/>
              </w:rPr>
              <w:t>)</w:t>
            </w:r>
          </w:p>
        </w:tc>
      </w:tr>
      <w:tr w:rsidR="00520DDF" w:rsidRPr="001F4FFB" w14:paraId="7A5798C6" w14:textId="77777777" w:rsidTr="00ED3049">
        <w:trPr>
          <w:trHeight w:val="180"/>
        </w:trPr>
        <w:tc>
          <w:tcPr>
            <w:tcW w:w="2152" w:type="dxa"/>
          </w:tcPr>
          <w:p w14:paraId="7A5798C3" w14:textId="77777777" w:rsidR="00520DDF" w:rsidRPr="001F4FFB" w:rsidRDefault="00520DDF" w:rsidP="00ED3049">
            <w:pPr>
              <w:ind w:right="612"/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001" w:type="dxa"/>
            <w:gridSpan w:val="3"/>
          </w:tcPr>
          <w:p w14:paraId="7A5798C4" w14:textId="77777777" w:rsidR="00520DDF" w:rsidRPr="001F4FFB" w:rsidRDefault="00520DDF" w:rsidP="00ED3049">
            <w:pPr>
              <w:ind w:right="612"/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287" w:type="dxa"/>
            <w:gridSpan w:val="2"/>
          </w:tcPr>
          <w:p w14:paraId="7A5798C5" w14:textId="77777777" w:rsidR="00520DDF" w:rsidRPr="001F4FFB" w:rsidRDefault="00520DDF" w:rsidP="00ED3049">
            <w:pPr>
              <w:ind w:right="612"/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520DDF" w:rsidRPr="001F4FFB" w14:paraId="7A5798CA" w14:textId="77777777" w:rsidTr="00ED3049">
        <w:trPr>
          <w:trHeight w:val="180"/>
        </w:trPr>
        <w:tc>
          <w:tcPr>
            <w:tcW w:w="2152" w:type="dxa"/>
          </w:tcPr>
          <w:p w14:paraId="7A5798C7" w14:textId="77777777" w:rsidR="00520DDF" w:rsidRPr="001F4FFB" w:rsidRDefault="00520DDF" w:rsidP="00ED3049">
            <w:pPr>
              <w:ind w:right="612"/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001" w:type="dxa"/>
            <w:gridSpan w:val="3"/>
          </w:tcPr>
          <w:p w14:paraId="7A5798C8" w14:textId="77777777" w:rsidR="00520DDF" w:rsidRPr="001F4FFB" w:rsidRDefault="00520DDF" w:rsidP="00ED3049">
            <w:pPr>
              <w:ind w:right="612"/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287" w:type="dxa"/>
            <w:gridSpan w:val="2"/>
          </w:tcPr>
          <w:p w14:paraId="7A5798C9" w14:textId="77777777" w:rsidR="00520DDF" w:rsidRPr="001F4FFB" w:rsidRDefault="00520DDF" w:rsidP="00ED3049">
            <w:pPr>
              <w:ind w:right="612"/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520DDF" w:rsidRPr="001F4FFB" w14:paraId="7A5798CE" w14:textId="77777777" w:rsidTr="00ED3049">
        <w:trPr>
          <w:trHeight w:val="180"/>
        </w:trPr>
        <w:tc>
          <w:tcPr>
            <w:tcW w:w="2152" w:type="dxa"/>
          </w:tcPr>
          <w:p w14:paraId="7A5798CB" w14:textId="77777777" w:rsidR="00520DDF" w:rsidRPr="001F4FFB" w:rsidRDefault="00520DDF" w:rsidP="00ED3049">
            <w:pPr>
              <w:ind w:right="612"/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001" w:type="dxa"/>
            <w:gridSpan w:val="3"/>
          </w:tcPr>
          <w:p w14:paraId="7A5798CC" w14:textId="77777777" w:rsidR="00520DDF" w:rsidRPr="001F4FFB" w:rsidRDefault="00520DDF" w:rsidP="00ED3049">
            <w:pPr>
              <w:ind w:right="612"/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287" w:type="dxa"/>
            <w:gridSpan w:val="2"/>
          </w:tcPr>
          <w:p w14:paraId="7A5798CD" w14:textId="77777777" w:rsidR="00520DDF" w:rsidRPr="001F4FFB" w:rsidRDefault="00520DDF" w:rsidP="00ED3049">
            <w:pPr>
              <w:ind w:right="612"/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520DDF" w:rsidRPr="001F4FFB" w14:paraId="7A5798D2" w14:textId="77777777" w:rsidTr="00ED3049">
        <w:trPr>
          <w:trHeight w:val="180"/>
        </w:trPr>
        <w:tc>
          <w:tcPr>
            <w:tcW w:w="2152" w:type="dxa"/>
          </w:tcPr>
          <w:p w14:paraId="7A5798CF" w14:textId="77777777" w:rsidR="00520DDF" w:rsidRPr="001F4FFB" w:rsidRDefault="00520DDF" w:rsidP="00ED3049">
            <w:pPr>
              <w:ind w:right="612"/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001" w:type="dxa"/>
            <w:gridSpan w:val="3"/>
          </w:tcPr>
          <w:p w14:paraId="7A5798D0" w14:textId="77777777" w:rsidR="00520DDF" w:rsidRPr="001F4FFB" w:rsidRDefault="00520DDF" w:rsidP="00ED3049">
            <w:pPr>
              <w:ind w:right="612"/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287" w:type="dxa"/>
            <w:gridSpan w:val="2"/>
          </w:tcPr>
          <w:p w14:paraId="7A5798D1" w14:textId="77777777" w:rsidR="00520DDF" w:rsidRPr="001F4FFB" w:rsidRDefault="00520DDF" w:rsidP="00ED3049">
            <w:pPr>
              <w:ind w:right="612"/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520DDF" w:rsidRPr="001F4FFB" w14:paraId="7A5798D6" w14:textId="77777777" w:rsidTr="00ED3049">
        <w:trPr>
          <w:trHeight w:val="180"/>
        </w:trPr>
        <w:tc>
          <w:tcPr>
            <w:tcW w:w="2152" w:type="dxa"/>
          </w:tcPr>
          <w:p w14:paraId="7A5798D3" w14:textId="77777777" w:rsidR="00520DDF" w:rsidRPr="001F4FFB" w:rsidRDefault="00520DDF" w:rsidP="00ED3049">
            <w:pPr>
              <w:ind w:right="612"/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001" w:type="dxa"/>
            <w:gridSpan w:val="3"/>
          </w:tcPr>
          <w:p w14:paraId="7A5798D4" w14:textId="77777777" w:rsidR="00520DDF" w:rsidRPr="001F4FFB" w:rsidRDefault="00520DDF" w:rsidP="00ED3049">
            <w:pPr>
              <w:ind w:right="612"/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287" w:type="dxa"/>
            <w:gridSpan w:val="2"/>
          </w:tcPr>
          <w:p w14:paraId="7A5798D5" w14:textId="77777777" w:rsidR="00520DDF" w:rsidRPr="001F4FFB" w:rsidRDefault="00520DDF" w:rsidP="00ED3049">
            <w:pPr>
              <w:ind w:right="612"/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520DDF" w:rsidRPr="001F4FFB" w14:paraId="7A5798DA" w14:textId="77777777" w:rsidTr="00ED3049">
        <w:trPr>
          <w:trHeight w:val="180"/>
        </w:trPr>
        <w:tc>
          <w:tcPr>
            <w:tcW w:w="2152" w:type="dxa"/>
          </w:tcPr>
          <w:p w14:paraId="7A5798D7" w14:textId="77777777" w:rsidR="00520DDF" w:rsidRPr="001F4FFB" w:rsidRDefault="00520DDF" w:rsidP="00ED3049">
            <w:pPr>
              <w:ind w:right="612"/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001" w:type="dxa"/>
            <w:gridSpan w:val="3"/>
          </w:tcPr>
          <w:p w14:paraId="7A5798D8" w14:textId="77777777" w:rsidR="00520DDF" w:rsidRPr="001F4FFB" w:rsidRDefault="00520DDF" w:rsidP="00ED3049">
            <w:pPr>
              <w:ind w:right="612"/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287" w:type="dxa"/>
            <w:gridSpan w:val="2"/>
          </w:tcPr>
          <w:p w14:paraId="7A5798D9" w14:textId="77777777" w:rsidR="00520DDF" w:rsidRPr="001F4FFB" w:rsidRDefault="00520DDF" w:rsidP="00ED3049">
            <w:pPr>
              <w:ind w:right="612"/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520DDF" w:rsidRPr="001F4FFB" w14:paraId="7A5798DD" w14:textId="77777777" w:rsidTr="00ED3049">
        <w:trPr>
          <w:trHeight w:val="180"/>
        </w:trPr>
        <w:tc>
          <w:tcPr>
            <w:tcW w:w="1044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798DB" w14:textId="77777777" w:rsidR="00520DDF" w:rsidRPr="001F4FFB" w:rsidRDefault="00520DDF" w:rsidP="00ED3049">
            <w:pPr>
              <w:ind w:right="612"/>
              <w:rPr>
                <w:rFonts w:ascii="Century Gothic" w:hAnsi="Century Gothic"/>
                <w:b/>
                <w:sz w:val="20"/>
                <w:szCs w:val="20"/>
              </w:rPr>
            </w:pPr>
            <w:r w:rsidRPr="001F4FFB">
              <w:rPr>
                <w:rFonts w:ascii="Century Gothic" w:hAnsi="Century Gothic"/>
                <w:b/>
                <w:sz w:val="20"/>
                <w:szCs w:val="20"/>
              </w:rPr>
              <w:t>Off Campus Activities</w:t>
            </w:r>
          </w:p>
          <w:p w14:paraId="7A5798DC" w14:textId="77777777" w:rsidR="00520DDF" w:rsidRPr="001F4FFB" w:rsidRDefault="00520DDF" w:rsidP="00ED3049">
            <w:pPr>
              <w:ind w:right="612"/>
              <w:rPr>
                <w:rFonts w:ascii="Century Gothic" w:hAnsi="Century Gothic"/>
                <w:i/>
                <w:sz w:val="20"/>
                <w:szCs w:val="20"/>
              </w:rPr>
            </w:pPr>
            <w:r w:rsidRPr="001F4FFB">
              <w:rPr>
                <w:rFonts w:ascii="Century Gothic" w:hAnsi="Century Gothic"/>
                <w:i/>
                <w:sz w:val="20"/>
                <w:szCs w:val="20"/>
              </w:rPr>
              <w:t>(Please list the activities which demonstrate leadership, community service or passion for your field of study)</w:t>
            </w:r>
          </w:p>
        </w:tc>
      </w:tr>
      <w:tr w:rsidR="00520DDF" w:rsidRPr="001F4FFB" w14:paraId="7A5798E1" w14:textId="77777777" w:rsidTr="00ED3049">
        <w:trPr>
          <w:trHeight w:val="180"/>
        </w:trPr>
        <w:tc>
          <w:tcPr>
            <w:tcW w:w="2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798DE" w14:textId="77777777" w:rsidR="00520DDF" w:rsidRPr="001F4FFB" w:rsidRDefault="00520DDF" w:rsidP="00ED3049">
            <w:pPr>
              <w:ind w:right="612"/>
              <w:jc w:val="right"/>
              <w:rPr>
                <w:rFonts w:ascii="Century Gothic" w:hAnsi="Century Gothic"/>
                <w:sz w:val="20"/>
                <w:szCs w:val="20"/>
              </w:rPr>
            </w:pPr>
            <w:r w:rsidRPr="001F4FFB">
              <w:rPr>
                <w:rFonts w:ascii="Century Gothic" w:hAnsi="Century Gothic"/>
                <w:sz w:val="20"/>
                <w:szCs w:val="20"/>
              </w:rPr>
              <w:t>Date / Duration</w:t>
            </w:r>
          </w:p>
        </w:tc>
        <w:tc>
          <w:tcPr>
            <w:tcW w:w="40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798DF" w14:textId="77777777" w:rsidR="00520DDF" w:rsidRPr="001F4FFB" w:rsidRDefault="00520DDF" w:rsidP="00ED3049">
            <w:pPr>
              <w:ind w:right="612"/>
              <w:jc w:val="right"/>
              <w:rPr>
                <w:rFonts w:ascii="Century Gothic" w:hAnsi="Century Gothic"/>
                <w:sz w:val="20"/>
                <w:szCs w:val="20"/>
              </w:rPr>
            </w:pPr>
            <w:r w:rsidRPr="001F4FFB">
              <w:rPr>
                <w:rFonts w:ascii="Century Gothic" w:hAnsi="Century Gothic"/>
                <w:sz w:val="20"/>
                <w:szCs w:val="20"/>
              </w:rPr>
              <w:t>Brief Description of Activities</w:t>
            </w:r>
          </w:p>
        </w:tc>
        <w:tc>
          <w:tcPr>
            <w:tcW w:w="42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798E0" w14:textId="77777777" w:rsidR="00520DDF" w:rsidRPr="001F4FFB" w:rsidRDefault="00520DDF" w:rsidP="00ED3049">
            <w:pPr>
              <w:ind w:right="612"/>
              <w:jc w:val="right"/>
              <w:rPr>
                <w:rFonts w:ascii="Century Gothic" w:hAnsi="Century Gothic"/>
                <w:sz w:val="20"/>
                <w:szCs w:val="20"/>
              </w:rPr>
            </w:pPr>
            <w:r w:rsidRPr="001F4FFB">
              <w:rPr>
                <w:rFonts w:ascii="Century Gothic" w:hAnsi="Century Gothic"/>
                <w:sz w:val="20"/>
                <w:szCs w:val="20"/>
              </w:rPr>
              <w:t>Office Held (</w:t>
            </w:r>
            <w:proofErr w:type="spellStart"/>
            <w:r w:rsidRPr="001F4FFB">
              <w:rPr>
                <w:rFonts w:ascii="Century Gothic" w:hAnsi="Century Gothic"/>
                <w:sz w:val="20"/>
                <w:szCs w:val="20"/>
              </w:rPr>
              <w:t>eg</w:t>
            </w:r>
            <w:proofErr w:type="spellEnd"/>
            <w:r w:rsidRPr="001F4FFB">
              <w:rPr>
                <w:rFonts w:ascii="Century Gothic" w:hAnsi="Century Gothic"/>
                <w:sz w:val="20"/>
                <w:szCs w:val="20"/>
              </w:rPr>
              <w:t xml:space="preserve">. President, Secretary, </w:t>
            </w:r>
            <w:proofErr w:type="spellStart"/>
            <w:r w:rsidRPr="001F4FFB">
              <w:rPr>
                <w:rFonts w:ascii="Century Gothic" w:hAnsi="Century Gothic"/>
                <w:sz w:val="20"/>
                <w:szCs w:val="20"/>
              </w:rPr>
              <w:t>etc</w:t>
            </w:r>
            <w:proofErr w:type="spellEnd"/>
            <w:r w:rsidRPr="001F4FFB">
              <w:rPr>
                <w:rFonts w:ascii="Century Gothic" w:hAnsi="Century Gothic"/>
                <w:sz w:val="20"/>
                <w:szCs w:val="20"/>
              </w:rPr>
              <w:t>)</w:t>
            </w:r>
          </w:p>
        </w:tc>
      </w:tr>
      <w:tr w:rsidR="00520DDF" w:rsidRPr="001F4FFB" w14:paraId="7A5798E5" w14:textId="77777777" w:rsidTr="00ED3049">
        <w:trPr>
          <w:trHeight w:val="180"/>
        </w:trPr>
        <w:tc>
          <w:tcPr>
            <w:tcW w:w="2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798E2" w14:textId="77777777" w:rsidR="00520DDF" w:rsidRPr="001F4FFB" w:rsidRDefault="00520DDF" w:rsidP="00ED3049">
            <w:pPr>
              <w:ind w:right="612"/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0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798E3" w14:textId="77777777" w:rsidR="00520DDF" w:rsidRPr="001F4FFB" w:rsidRDefault="00520DDF" w:rsidP="00ED3049">
            <w:pPr>
              <w:ind w:right="612"/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2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798E4" w14:textId="77777777" w:rsidR="00520DDF" w:rsidRPr="001F4FFB" w:rsidRDefault="00520DDF" w:rsidP="00ED3049">
            <w:pPr>
              <w:ind w:right="612"/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520DDF" w:rsidRPr="001F4FFB" w14:paraId="7A5798E9" w14:textId="77777777" w:rsidTr="00ED3049">
        <w:trPr>
          <w:trHeight w:val="180"/>
        </w:trPr>
        <w:tc>
          <w:tcPr>
            <w:tcW w:w="2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798E6" w14:textId="77777777" w:rsidR="00520DDF" w:rsidRPr="001F4FFB" w:rsidRDefault="00520DDF" w:rsidP="00ED3049">
            <w:pPr>
              <w:ind w:right="612"/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0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798E7" w14:textId="77777777" w:rsidR="00520DDF" w:rsidRPr="001F4FFB" w:rsidRDefault="00520DDF" w:rsidP="00ED3049">
            <w:pPr>
              <w:ind w:right="612"/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2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798E8" w14:textId="77777777" w:rsidR="00520DDF" w:rsidRPr="001F4FFB" w:rsidRDefault="00520DDF" w:rsidP="00ED3049">
            <w:pPr>
              <w:ind w:right="612"/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520DDF" w:rsidRPr="001F4FFB" w14:paraId="7A5798ED" w14:textId="77777777" w:rsidTr="00ED3049">
        <w:trPr>
          <w:trHeight w:val="180"/>
        </w:trPr>
        <w:tc>
          <w:tcPr>
            <w:tcW w:w="2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798EA" w14:textId="77777777" w:rsidR="00520DDF" w:rsidRPr="001F4FFB" w:rsidRDefault="00520DDF" w:rsidP="00ED3049">
            <w:pPr>
              <w:ind w:right="612"/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0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798EB" w14:textId="77777777" w:rsidR="00520DDF" w:rsidRPr="001F4FFB" w:rsidRDefault="00520DDF" w:rsidP="00ED3049">
            <w:pPr>
              <w:ind w:right="612"/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2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798EC" w14:textId="77777777" w:rsidR="00520DDF" w:rsidRPr="001F4FFB" w:rsidRDefault="00520DDF" w:rsidP="00ED3049">
            <w:pPr>
              <w:ind w:right="612"/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520DDF" w:rsidRPr="001F4FFB" w14:paraId="7A5798F1" w14:textId="77777777" w:rsidTr="00ED3049">
        <w:trPr>
          <w:trHeight w:val="180"/>
        </w:trPr>
        <w:tc>
          <w:tcPr>
            <w:tcW w:w="2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798EE" w14:textId="77777777" w:rsidR="00520DDF" w:rsidRPr="001F4FFB" w:rsidRDefault="00520DDF" w:rsidP="00ED3049">
            <w:pPr>
              <w:ind w:right="612"/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0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798EF" w14:textId="77777777" w:rsidR="00520DDF" w:rsidRPr="001F4FFB" w:rsidRDefault="00520DDF" w:rsidP="00ED3049">
            <w:pPr>
              <w:ind w:right="612"/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2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798F0" w14:textId="77777777" w:rsidR="00520DDF" w:rsidRPr="001F4FFB" w:rsidRDefault="00520DDF" w:rsidP="00ED3049">
            <w:pPr>
              <w:ind w:right="612"/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520DDF" w:rsidRPr="001F4FFB" w14:paraId="7A5798F5" w14:textId="77777777" w:rsidTr="00ED3049">
        <w:trPr>
          <w:trHeight w:val="180"/>
        </w:trPr>
        <w:tc>
          <w:tcPr>
            <w:tcW w:w="2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798F2" w14:textId="77777777" w:rsidR="00520DDF" w:rsidRPr="001F4FFB" w:rsidRDefault="00520DDF" w:rsidP="00ED3049">
            <w:pPr>
              <w:ind w:right="612"/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0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798F3" w14:textId="77777777" w:rsidR="00520DDF" w:rsidRPr="001F4FFB" w:rsidRDefault="00520DDF" w:rsidP="00ED3049">
            <w:pPr>
              <w:ind w:right="612"/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2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798F4" w14:textId="77777777" w:rsidR="00520DDF" w:rsidRPr="001F4FFB" w:rsidRDefault="00520DDF" w:rsidP="00ED3049">
            <w:pPr>
              <w:ind w:right="612"/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520DDF" w:rsidRPr="001F4FFB" w14:paraId="7A5798F9" w14:textId="77777777" w:rsidTr="00ED3049">
        <w:trPr>
          <w:trHeight w:val="180"/>
        </w:trPr>
        <w:tc>
          <w:tcPr>
            <w:tcW w:w="2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798F6" w14:textId="77777777" w:rsidR="00520DDF" w:rsidRPr="001F4FFB" w:rsidRDefault="00520DDF" w:rsidP="00ED3049">
            <w:pPr>
              <w:ind w:right="612"/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0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798F7" w14:textId="77777777" w:rsidR="00520DDF" w:rsidRPr="001F4FFB" w:rsidRDefault="00520DDF" w:rsidP="00ED3049">
            <w:pPr>
              <w:ind w:right="612"/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2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798F8" w14:textId="77777777" w:rsidR="00520DDF" w:rsidRPr="001F4FFB" w:rsidRDefault="00520DDF" w:rsidP="00ED3049">
            <w:pPr>
              <w:ind w:right="612"/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</w:tbl>
    <w:p w14:paraId="7A5798FC" w14:textId="77777777" w:rsidR="00520DDF" w:rsidRPr="001F4FFB" w:rsidRDefault="00520DDF" w:rsidP="00520DDF">
      <w:pPr>
        <w:ind w:right="-2"/>
        <w:rPr>
          <w:rFonts w:ascii="Century Gothic" w:hAnsi="Century Gothic"/>
          <w:sz w:val="20"/>
          <w:szCs w:val="20"/>
        </w:rPr>
      </w:pPr>
    </w:p>
    <w:tbl>
      <w:tblPr>
        <w:tblW w:w="10440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440"/>
      </w:tblGrid>
      <w:tr w:rsidR="00520DDF" w:rsidRPr="001F4FFB" w14:paraId="7A5798FE" w14:textId="77777777" w:rsidTr="006D55C4"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7A5798FD" w14:textId="77777777" w:rsidR="00520DDF" w:rsidRPr="001F4FFB" w:rsidRDefault="00520DDF" w:rsidP="00ED3049">
            <w:pPr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1F4FFB">
              <w:rPr>
                <w:rFonts w:ascii="Century Gothic" w:hAnsi="Century Gothic"/>
                <w:b/>
                <w:sz w:val="20"/>
                <w:szCs w:val="20"/>
              </w:rPr>
              <w:t>SECTION D - PARTNER UNIVERSITY</w:t>
            </w:r>
          </w:p>
        </w:tc>
      </w:tr>
      <w:tr w:rsidR="00520DDF" w:rsidRPr="001F4FFB" w14:paraId="7A579902" w14:textId="77777777" w:rsidTr="00ED3049"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798FF" w14:textId="77777777" w:rsidR="00520DDF" w:rsidRPr="001F4FFB" w:rsidRDefault="00520DDF" w:rsidP="00ED3049">
            <w:pPr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1F4FFB">
              <w:rPr>
                <w:rFonts w:ascii="Century Gothic" w:hAnsi="Century Gothic"/>
                <w:sz w:val="20"/>
                <w:szCs w:val="20"/>
              </w:rPr>
              <w:t>Name of Partner University</w:t>
            </w:r>
          </w:p>
          <w:p w14:paraId="7A579900" w14:textId="77777777" w:rsidR="00520DDF" w:rsidRPr="001F4FFB" w:rsidRDefault="00520DDF" w:rsidP="00ED3049">
            <w:pPr>
              <w:jc w:val="both"/>
              <w:rPr>
                <w:rFonts w:ascii="Century Gothic" w:hAnsi="Century Gothic"/>
                <w:sz w:val="20"/>
                <w:szCs w:val="20"/>
              </w:rPr>
            </w:pPr>
          </w:p>
          <w:p w14:paraId="7A579901" w14:textId="77777777" w:rsidR="00520DDF" w:rsidRPr="001F4FFB" w:rsidRDefault="00520DDF" w:rsidP="00ED3049">
            <w:pPr>
              <w:jc w:val="both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520DDF" w:rsidRPr="001F4FFB" w14:paraId="7A579909" w14:textId="77777777" w:rsidTr="00ED3049">
        <w:trPr>
          <w:trHeight w:val="180"/>
        </w:trPr>
        <w:tc>
          <w:tcPr>
            <w:tcW w:w="10440" w:type="dxa"/>
          </w:tcPr>
          <w:p w14:paraId="7A579903" w14:textId="77777777" w:rsidR="00520DDF" w:rsidRPr="001F4FFB" w:rsidRDefault="00520DDF" w:rsidP="00ED3049">
            <w:pPr>
              <w:ind w:right="612"/>
              <w:rPr>
                <w:rFonts w:ascii="Century Gothic" w:hAnsi="Century Gothic"/>
                <w:sz w:val="20"/>
                <w:szCs w:val="20"/>
              </w:rPr>
            </w:pPr>
            <w:r w:rsidRPr="001F4FFB">
              <w:rPr>
                <w:rFonts w:ascii="Century Gothic" w:hAnsi="Century Gothic"/>
                <w:sz w:val="20"/>
                <w:szCs w:val="20"/>
              </w:rPr>
              <w:t>Reason(s) for choosing this university for exchange?</w:t>
            </w:r>
          </w:p>
          <w:p w14:paraId="7A579904" w14:textId="77777777" w:rsidR="00520DDF" w:rsidRPr="001F4FFB" w:rsidRDefault="00520DDF" w:rsidP="00ED3049">
            <w:pPr>
              <w:ind w:right="612"/>
              <w:rPr>
                <w:rFonts w:ascii="Century Gothic" w:hAnsi="Century Gothic"/>
                <w:sz w:val="20"/>
                <w:szCs w:val="20"/>
              </w:rPr>
            </w:pPr>
          </w:p>
          <w:p w14:paraId="7A579907" w14:textId="77777777" w:rsidR="00520DDF" w:rsidRPr="001F4FFB" w:rsidRDefault="00520DDF" w:rsidP="00ED3049">
            <w:pPr>
              <w:ind w:right="612"/>
              <w:rPr>
                <w:rFonts w:ascii="Century Gothic" w:hAnsi="Century Gothic"/>
                <w:sz w:val="20"/>
                <w:szCs w:val="20"/>
              </w:rPr>
            </w:pPr>
          </w:p>
          <w:p w14:paraId="7A579908" w14:textId="77777777" w:rsidR="00520DDF" w:rsidRPr="001F4FFB" w:rsidRDefault="00520DDF" w:rsidP="00ED3049">
            <w:pPr>
              <w:ind w:right="612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520DDF" w:rsidRPr="001F4FFB" w14:paraId="7A579910" w14:textId="77777777" w:rsidTr="00ED3049">
        <w:trPr>
          <w:trHeight w:val="180"/>
        </w:trPr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7990A" w14:textId="77777777" w:rsidR="00520DDF" w:rsidRPr="001F4FFB" w:rsidRDefault="00520DDF" w:rsidP="00ED3049">
            <w:pPr>
              <w:ind w:right="612"/>
              <w:rPr>
                <w:rFonts w:ascii="Century Gothic" w:hAnsi="Century Gothic"/>
                <w:sz w:val="20"/>
                <w:szCs w:val="20"/>
              </w:rPr>
            </w:pPr>
            <w:r w:rsidRPr="001F4FFB">
              <w:rPr>
                <w:rFonts w:ascii="Century Gothic" w:hAnsi="Century Gothic"/>
                <w:sz w:val="20"/>
                <w:szCs w:val="20"/>
              </w:rPr>
              <w:t>Courses selected at the partner university? Why did you choose them?</w:t>
            </w:r>
          </w:p>
          <w:p w14:paraId="7A57990B" w14:textId="77777777" w:rsidR="00520DDF" w:rsidRPr="001F4FFB" w:rsidRDefault="00520DDF" w:rsidP="00ED3049">
            <w:pPr>
              <w:ind w:right="612"/>
              <w:rPr>
                <w:rFonts w:ascii="Century Gothic" w:hAnsi="Century Gothic"/>
                <w:sz w:val="20"/>
                <w:szCs w:val="20"/>
              </w:rPr>
            </w:pPr>
          </w:p>
          <w:p w14:paraId="38ED899A" w14:textId="77777777" w:rsidR="00520DDF" w:rsidRDefault="00520DDF" w:rsidP="00ED3049">
            <w:pPr>
              <w:ind w:right="612"/>
              <w:rPr>
                <w:rFonts w:ascii="Century Gothic" w:hAnsi="Century Gothic"/>
                <w:sz w:val="20"/>
                <w:szCs w:val="20"/>
              </w:rPr>
            </w:pPr>
          </w:p>
          <w:p w14:paraId="7A57990F" w14:textId="402A7C40" w:rsidR="001F4FFB" w:rsidRPr="001F4FFB" w:rsidRDefault="001F4FFB" w:rsidP="00ED3049">
            <w:pPr>
              <w:ind w:right="612"/>
              <w:rPr>
                <w:rFonts w:ascii="Century Gothic" w:hAnsi="Century Gothic"/>
                <w:sz w:val="20"/>
                <w:szCs w:val="20"/>
              </w:rPr>
            </w:pPr>
          </w:p>
        </w:tc>
      </w:tr>
    </w:tbl>
    <w:p w14:paraId="7A579911" w14:textId="77777777" w:rsidR="00520DDF" w:rsidRPr="001F4FFB" w:rsidRDefault="00520DDF" w:rsidP="00520DDF">
      <w:pPr>
        <w:ind w:right="-2"/>
        <w:rPr>
          <w:rFonts w:ascii="Century Gothic" w:hAnsi="Century Gothic"/>
          <w:sz w:val="20"/>
          <w:szCs w:val="20"/>
        </w:rPr>
      </w:pPr>
    </w:p>
    <w:tbl>
      <w:tblPr>
        <w:tblW w:w="10440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121"/>
        <w:gridCol w:w="1275"/>
        <w:gridCol w:w="3686"/>
        <w:gridCol w:w="2358"/>
      </w:tblGrid>
      <w:tr w:rsidR="006D55C4" w:rsidRPr="001F4FFB" w14:paraId="625B342C" w14:textId="77777777" w:rsidTr="006D55C4">
        <w:trPr>
          <w:trHeight w:val="70"/>
        </w:trPr>
        <w:tc>
          <w:tcPr>
            <w:tcW w:w="104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6A6A6" w:themeFill="background1" w:themeFillShade="A6"/>
          </w:tcPr>
          <w:p w14:paraId="18ED4ACC" w14:textId="478C274D" w:rsidR="006D55C4" w:rsidRPr="001F4FFB" w:rsidRDefault="006D55C4" w:rsidP="006D55C4">
            <w:pPr>
              <w:ind w:right="612"/>
              <w:rPr>
                <w:rFonts w:ascii="Century Gothic" w:hAnsi="Century Gothic"/>
                <w:sz w:val="20"/>
                <w:szCs w:val="20"/>
              </w:rPr>
            </w:pPr>
            <w:r w:rsidRPr="001F4FFB">
              <w:rPr>
                <w:rFonts w:ascii="Century Gothic" w:hAnsi="Century Gothic"/>
                <w:b/>
                <w:sz w:val="20"/>
                <w:szCs w:val="20"/>
              </w:rPr>
              <w:t xml:space="preserve">SECTION E – FINANCIAL INFORMATION </w:t>
            </w:r>
          </w:p>
        </w:tc>
      </w:tr>
      <w:tr w:rsidR="00520DDF" w:rsidRPr="001F4FFB" w14:paraId="7A57991A" w14:textId="77777777" w:rsidTr="006D55C4">
        <w:trPr>
          <w:trHeight w:val="825"/>
        </w:trPr>
        <w:tc>
          <w:tcPr>
            <w:tcW w:w="3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579912" w14:textId="77777777" w:rsidR="00520DDF" w:rsidRPr="001F4FFB" w:rsidRDefault="00520DDF" w:rsidP="00ED3049">
            <w:pPr>
              <w:ind w:right="612"/>
              <w:rPr>
                <w:rFonts w:ascii="Century Gothic" w:hAnsi="Century Gothic"/>
                <w:sz w:val="20"/>
                <w:szCs w:val="20"/>
              </w:rPr>
            </w:pPr>
            <w:r w:rsidRPr="001F4FFB">
              <w:rPr>
                <w:rFonts w:ascii="Century Gothic" w:hAnsi="Century Gothic"/>
                <w:sz w:val="20"/>
                <w:szCs w:val="20"/>
              </w:rPr>
              <w:t>Have you applied for / are planning to apply for other sponsorship / financial aid?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579915" w14:textId="7E6E4242" w:rsidR="00520DDF" w:rsidRPr="001F4FFB" w:rsidRDefault="00520DDF" w:rsidP="006D55C4">
            <w:pPr>
              <w:ind w:right="612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1F4FFB">
              <w:rPr>
                <w:rFonts w:ascii="Century Gothic" w:hAnsi="Century Gothic"/>
                <w:b/>
                <w:sz w:val="20"/>
                <w:szCs w:val="20"/>
              </w:rPr>
              <w:t>Yes</w:t>
            </w:r>
            <w:r w:rsidR="006D55C4" w:rsidRPr="001F4FFB">
              <w:rPr>
                <w:rFonts w:ascii="Century Gothic" w:hAnsi="Century Gothic"/>
                <w:b/>
                <w:sz w:val="20"/>
                <w:szCs w:val="20"/>
              </w:rPr>
              <w:t xml:space="preserve"> </w:t>
            </w:r>
            <w:r w:rsidRPr="001F4FFB">
              <w:rPr>
                <w:rFonts w:ascii="Century Gothic" w:hAnsi="Century Gothic"/>
                <w:b/>
                <w:sz w:val="20"/>
                <w:szCs w:val="20"/>
              </w:rPr>
              <w:t>/</w:t>
            </w:r>
            <w:r w:rsidR="006D55C4" w:rsidRPr="001F4FFB">
              <w:rPr>
                <w:rFonts w:ascii="Century Gothic" w:hAnsi="Century Gothic"/>
                <w:b/>
                <w:sz w:val="20"/>
                <w:szCs w:val="20"/>
              </w:rPr>
              <w:t xml:space="preserve"> </w:t>
            </w:r>
            <w:r w:rsidRPr="001F4FFB">
              <w:rPr>
                <w:rFonts w:ascii="Century Gothic" w:hAnsi="Century Gothic"/>
                <w:b/>
                <w:sz w:val="20"/>
                <w:szCs w:val="20"/>
              </w:rPr>
              <w:t>No</w:t>
            </w:r>
          </w:p>
        </w:tc>
        <w:tc>
          <w:tcPr>
            <w:tcW w:w="368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2925C1A" w14:textId="77777777" w:rsidR="00520DDF" w:rsidRPr="001F4FFB" w:rsidRDefault="00520DDF" w:rsidP="00ED3049">
            <w:pPr>
              <w:ind w:right="612"/>
              <w:rPr>
                <w:rFonts w:ascii="Century Gothic" w:hAnsi="Century Gothic"/>
                <w:sz w:val="20"/>
                <w:szCs w:val="20"/>
              </w:rPr>
            </w:pPr>
            <w:r w:rsidRPr="001F4FFB">
              <w:rPr>
                <w:rFonts w:ascii="Century Gothic" w:hAnsi="Century Gothic"/>
                <w:sz w:val="20"/>
                <w:szCs w:val="20"/>
              </w:rPr>
              <w:t>Source of funding / award</w:t>
            </w:r>
          </w:p>
          <w:p w14:paraId="43E3F3EA" w14:textId="77777777" w:rsidR="006D55C4" w:rsidRPr="001F4FFB" w:rsidRDefault="006D55C4" w:rsidP="00ED3049">
            <w:pPr>
              <w:ind w:right="612"/>
              <w:rPr>
                <w:rFonts w:ascii="Century Gothic" w:hAnsi="Century Gothic"/>
                <w:sz w:val="20"/>
                <w:szCs w:val="20"/>
              </w:rPr>
            </w:pPr>
          </w:p>
          <w:p w14:paraId="7A579916" w14:textId="77777777" w:rsidR="006D55C4" w:rsidRPr="001F4FFB" w:rsidRDefault="006D55C4" w:rsidP="00ED3049">
            <w:pPr>
              <w:ind w:right="612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358" w:type="dxa"/>
            <w:tcBorders>
              <w:left w:val="single" w:sz="4" w:space="0" w:color="auto"/>
            </w:tcBorders>
            <w:vAlign w:val="center"/>
          </w:tcPr>
          <w:p w14:paraId="0E1A303A" w14:textId="77777777" w:rsidR="00520DDF" w:rsidRPr="001F4FFB" w:rsidRDefault="00520DDF" w:rsidP="006D55C4">
            <w:pPr>
              <w:ind w:right="612"/>
              <w:rPr>
                <w:rFonts w:ascii="Century Gothic" w:hAnsi="Century Gothic"/>
                <w:sz w:val="20"/>
                <w:szCs w:val="20"/>
              </w:rPr>
            </w:pPr>
            <w:r w:rsidRPr="001F4FFB">
              <w:rPr>
                <w:rFonts w:ascii="Century Gothic" w:hAnsi="Century Gothic"/>
                <w:sz w:val="20"/>
                <w:szCs w:val="20"/>
              </w:rPr>
              <w:t>Amount awarded / to be awarded</w:t>
            </w:r>
          </w:p>
          <w:p w14:paraId="7A579919" w14:textId="07EFF79B" w:rsidR="006D55C4" w:rsidRPr="001F4FFB" w:rsidRDefault="006D55C4" w:rsidP="006D55C4">
            <w:pPr>
              <w:ind w:right="612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520DDF" w:rsidRPr="001F4FFB" w14:paraId="7A57991F" w14:textId="77777777" w:rsidTr="006D55C4">
        <w:trPr>
          <w:trHeight w:val="945"/>
        </w:trPr>
        <w:tc>
          <w:tcPr>
            <w:tcW w:w="10440" w:type="dxa"/>
            <w:gridSpan w:val="4"/>
            <w:vAlign w:val="center"/>
          </w:tcPr>
          <w:p w14:paraId="7A57991E" w14:textId="07AC6545" w:rsidR="00520DDF" w:rsidRPr="001F4FFB" w:rsidRDefault="00520DDF" w:rsidP="006D55C4">
            <w:pPr>
              <w:ind w:right="612"/>
              <w:rPr>
                <w:rFonts w:ascii="Century Gothic" w:hAnsi="Century Gothic"/>
                <w:sz w:val="20"/>
                <w:szCs w:val="20"/>
              </w:rPr>
            </w:pPr>
            <w:r w:rsidRPr="001F4FFB">
              <w:rPr>
                <w:rFonts w:ascii="Century Gothic" w:hAnsi="Century Gothic"/>
                <w:b/>
                <w:sz w:val="20"/>
                <w:szCs w:val="20"/>
              </w:rPr>
              <w:t>IMPORTANT:</w:t>
            </w:r>
            <w:r w:rsidRPr="001F4FFB">
              <w:rPr>
                <w:rFonts w:ascii="Century Gothic" w:hAnsi="Century Gothic"/>
                <w:sz w:val="20"/>
                <w:szCs w:val="20"/>
              </w:rPr>
              <w:t xml:space="preserve"> Please note that existing scholarship or award holders (except recipients of            the NASA Award) will </w:t>
            </w:r>
            <w:r w:rsidRPr="001F4FFB">
              <w:rPr>
                <w:rFonts w:ascii="Century Gothic" w:hAnsi="Century Gothic"/>
                <w:b/>
                <w:sz w:val="20"/>
                <w:szCs w:val="20"/>
                <w:u w:val="single"/>
              </w:rPr>
              <w:t>NOT</w:t>
            </w:r>
            <w:r w:rsidRPr="001F4FFB">
              <w:rPr>
                <w:rFonts w:ascii="Century Gothic" w:hAnsi="Century Gothic"/>
                <w:sz w:val="20"/>
                <w:szCs w:val="20"/>
              </w:rPr>
              <w:t xml:space="preserve"> be eligible for this award.</w:t>
            </w:r>
          </w:p>
        </w:tc>
      </w:tr>
      <w:tr w:rsidR="00520DDF" w:rsidRPr="001F4FFB" w14:paraId="7A579921" w14:textId="77777777" w:rsidTr="00ED3049">
        <w:tc>
          <w:tcPr>
            <w:tcW w:w="104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99999"/>
          </w:tcPr>
          <w:p w14:paraId="7A579920" w14:textId="2BCD693E" w:rsidR="00520DDF" w:rsidRPr="001F4FFB" w:rsidRDefault="00520DDF" w:rsidP="006D55C4">
            <w:pPr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1F4FFB">
              <w:rPr>
                <w:rFonts w:ascii="Century Gothic" w:hAnsi="Century Gothic"/>
                <w:b/>
                <w:sz w:val="20"/>
                <w:szCs w:val="20"/>
              </w:rPr>
              <w:lastRenderedPageBreak/>
              <w:t xml:space="preserve">SECTION </w:t>
            </w:r>
            <w:r w:rsidR="006D55C4" w:rsidRPr="001F4FFB">
              <w:rPr>
                <w:rFonts w:ascii="Century Gothic" w:hAnsi="Century Gothic"/>
                <w:b/>
                <w:sz w:val="20"/>
                <w:szCs w:val="20"/>
              </w:rPr>
              <w:t xml:space="preserve">F </w:t>
            </w:r>
            <w:r w:rsidRPr="001F4FFB">
              <w:rPr>
                <w:rFonts w:ascii="Century Gothic" w:hAnsi="Century Gothic"/>
                <w:b/>
                <w:sz w:val="20"/>
                <w:szCs w:val="20"/>
              </w:rPr>
              <w:t>– PERSONAL STATEMENT</w:t>
            </w:r>
          </w:p>
        </w:tc>
      </w:tr>
      <w:tr w:rsidR="00520DDF" w:rsidRPr="001F4FFB" w14:paraId="7A57993C" w14:textId="77777777" w:rsidTr="00ED3049">
        <w:trPr>
          <w:trHeight w:val="180"/>
        </w:trPr>
        <w:tc>
          <w:tcPr>
            <w:tcW w:w="10440" w:type="dxa"/>
            <w:gridSpan w:val="4"/>
          </w:tcPr>
          <w:p w14:paraId="7A579922" w14:textId="77777777" w:rsidR="00520DDF" w:rsidRPr="001F4FFB" w:rsidRDefault="00520DDF" w:rsidP="00ED3049">
            <w:pPr>
              <w:ind w:right="612"/>
              <w:rPr>
                <w:rFonts w:ascii="Century Gothic" w:hAnsi="Century Gothic"/>
                <w:sz w:val="20"/>
                <w:szCs w:val="20"/>
              </w:rPr>
            </w:pPr>
            <w:r w:rsidRPr="001F4FFB">
              <w:rPr>
                <w:rFonts w:ascii="Century Gothic" w:hAnsi="Century Gothic"/>
                <w:sz w:val="20"/>
                <w:szCs w:val="20"/>
              </w:rPr>
              <w:t>Write an essay of about 500 words describing how your exchange stint will reflect the spirit of international understanding and co-operation that is embodied by the life and work of J. William Fulbright.</w:t>
            </w:r>
          </w:p>
          <w:p w14:paraId="7A579923" w14:textId="77777777" w:rsidR="00520DDF" w:rsidRPr="001F4FFB" w:rsidRDefault="00520DDF" w:rsidP="00ED3049">
            <w:pPr>
              <w:ind w:right="612"/>
              <w:rPr>
                <w:rFonts w:ascii="Century Gothic" w:hAnsi="Century Gothic"/>
                <w:sz w:val="20"/>
                <w:szCs w:val="20"/>
              </w:rPr>
            </w:pPr>
          </w:p>
          <w:p w14:paraId="7A579924" w14:textId="77777777" w:rsidR="00520DDF" w:rsidRPr="001F4FFB" w:rsidRDefault="00520DDF" w:rsidP="00ED3049">
            <w:pPr>
              <w:ind w:right="612"/>
              <w:rPr>
                <w:rFonts w:ascii="Century Gothic" w:hAnsi="Century Gothic"/>
                <w:sz w:val="20"/>
                <w:szCs w:val="20"/>
              </w:rPr>
            </w:pPr>
          </w:p>
          <w:p w14:paraId="7A579925" w14:textId="77777777" w:rsidR="00520DDF" w:rsidRPr="001F4FFB" w:rsidRDefault="00520DDF" w:rsidP="00ED3049">
            <w:pPr>
              <w:ind w:right="612"/>
              <w:rPr>
                <w:rFonts w:ascii="Century Gothic" w:hAnsi="Century Gothic"/>
                <w:sz w:val="20"/>
                <w:szCs w:val="20"/>
              </w:rPr>
            </w:pPr>
          </w:p>
          <w:p w14:paraId="7A579926" w14:textId="77777777" w:rsidR="00520DDF" w:rsidRPr="001F4FFB" w:rsidRDefault="00520DDF" w:rsidP="00ED3049">
            <w:pPr>
              <w:ind w:right="612"/>
              <w:rPr>
                <w:rFonts w:ascii="Century Gothic" w:hAnsi="Century Gothic"/>
                <w:sz w:val="20"/>
                <w:szCs w:val="20"/>
              </w:rPr>
            </w:pPr>
          </w:p>
          <w:p w14:paraId="7A579927" w14:textId="77777777" w:rsidR="00520DDF" w:rsidRPr="001F4FFB" w:rsidRDefault="00520DDF" w:rsidP="00ED3049">
            <w:pPr>
              <w:ind w:right="612"/>
              <w:rPr>
                <w:rFonts w:ascii="Century Gothic" w:hAnsi="Century Gothic"/>
                <w:sz w:val="20"/>
                <w:szCs w:val="20"/>
              </w:rPr>
            </w:pPr>
          </w:p>
          <w:p w14:paraId="7A57992D" w14:textId="77777777" w:rsidR="00520DDF" w:rsidRPr="001F4FFB" w:rsidRDefault="00520DDF" w:rsidP="00ED3049">
            <w:pPr>
              <w:ind w:right="612"/>
              <w:rPr>
                <w:rFonts w:ascii="Century Gothic" w:hAnsi="Century Gothic"/>
                <w:sz w:val="20"/>
                <w:szCs w:val="20"/>
              </w:rPr>
            </w:pPr>
          </w:p>
          <w:p w14:paraId="7A57992E" w14:textId="77777777" w:rsidR="00520DDF" w:rsidRPr="001F4FFB" w:rsidRDefault="00520DDF" w:rsidP="00ED3049">
            <w:pPr>
              <w:ind w:right="612"/>
              <w:rPr>
                <w:rFonts w:ascii="Century Gothic" w:hAnsi="Century Gothic"/>
                <w:sz w:val="20"/>
                <w:szCs w:val="20"/>
              </w:rPr>
            </w:pPr>
          </w:p>
          <w:p w14:paraId="7A57992F" w14:textId="77777777" w:rsidR="00520DDF" w:rsidRPr="001F4FFB" w:rsidRDefault="00520DDF" w:rsidP="00ED3049">
            <w:pPr>
              <w:ind w:right="612"/>
              <w:rPr>
                <w:rFonts w:ascii="Century Gothic" w:hAnsi="Century Gothic"/>
                <w:sz w:val="20"/>
                <w:szCs w:val="20"/>
              </w:rPr>
            </w:pPr>
          </w:p>
          <w:p w14:paraId="7A579930" w14:textId="77777777" w:rsidR="00520DDF" w:rsidRPr="001F4FFB" w:rsidRDefault="00520DDF" w:rsidP="00ED3049">
            <w:pPr>
              <w:ind w:right="612"/>
              <w:rPr>
                <w:rFonts w:ascii="Century Gothic" w:hAnsi="Century Gothic"/>
                <w:sz w:val="20"/>
                <w:szCs w:val="20"/>
              </w:rPr>
            </w:pPr>
          </w:p>
          <w:p w14:paraId="7A579931" w14:textId="77777777" w:rsidR="00520DDF" w:rsidRPr="001F4FFB" w:rsidRDefault="00520DDF" w:rsidP="00ED3049">
            <w:pPr>
              <w:ind w:right="612"/>
              <w:rPr>
                <w:rFonts w:ascii="Century Gothic" w:hAnsi="Century Gothic"/>
                <w:sz w:val="20"/>
                <w:szCs w:val="20"/>
              </w:rPr>
            </w:pPr>
          </w:p>
          <w:p w14:paraId="7A579932" w14:textId="77777777" w:rsidR="00520DDF" w:rsidRPr="001F4FFB" w:rsidRDefault="00520DDF" w:rsidP="00ED3049">
            <w:pPr>
              <w:ind w:right="612"/>
              <w:rPr>
                <w:rFonts w:ascii="Century Gothic" w:hAnsi="Century Gothic"/>
                <w:sz w:val="20"/>
                <w:szCs w:val="20"/>
              </w:rPr>
            </w:pPr>
          </w:p>
          <w:p w14:paraId="7A579933" w14:textId="77777777" w:rsidR="00520DDF" w:rsidRPr="001F4FFB" w:rsidRDefault="00520DDF" w:rsidP="00ED3049">
            <w:pPr>
              <w:ind w:right="612"/>
              <w:rPr>
                <w:rFonts w:ascii="Century Gothic" w:hAnsi="Century Gothic"/>
                <w:sz w:val="20"/>
                <w:szCs w:val="20"/>
              </w:rPr>
            </w:pPr>
          </w:p>
          <w:p w14:paraId="7A579934" w14:textId="77777777" w:rsidR="00520DDF" w:rsidRPr="001F4FFB" w:rsidRDefault="00520DDF" w:rsidP="00ED3049">
            <w:pPr>
              <w:ind w:right="612"/>
              <w:rPr>
                <w:rFonts w:ascii="Century Gothic" w:hAnsi="Century Gothic"/>
                <w:sz w:val="20"/>
                <w:szCs w:val="20"/>
              </w:rPr>
            </w:pPr>
          </w:p>
          <w:p w14:paraId="7A579935" w14:textId="77777777" w:rsidR="00520DDF" w:rsidRPr="001F4FFB" w:rsidRDefault="00520DDF" w:rsidP="00ED3049">
            <w:pPr>
              <w:ind w:right="612"/>
              <w:rPr>
                <w:rFonts w:ascii="Century Gothic" w:hAnsi="Century Gothic"/>
                <w:sz w:val="20"/>
                <w:szCs w:val="20"/>
              </w:rPr>
            </w:pPr>
          </w:p>
          <w:p w14:paraId="7A579936" w14:textId="77777777" w:rsidR="00520DDF" w:rsidRPr="001F4FFB" w:rsidRDefault="00520DDF" w:rsidP="00ED3049">
            <w:pPr>
              <w:ind w:right="612"/>
              <w:rPr>
                <w:rFonts w:ascii="Century Gothic" w:hAnsi="Century Gothic"/>
                <w:sz w:val="20"/>
                <w:szCs w:val="20"/>
              </w:rPr>
            </w:pPr>
          </w:p>
          <w:p w14:paraId="7A579937" w14:textId="77777777" w:rsidR="00520DDF" w:rsidRPr="001F4FFB" w:rsidRDefault="00520DDF" w:rsidP="00ED3049">
            <w:pPr>
              <w:ind w:right="612"/>
              <w:rPr>
                <w:rFonts w:ascii="Century Gothic" w:hAnsi="Century Gothic"/>
                <w:sz w:val="20"/>
                <w:szCs w:val="20"/>
              </w:rPr>
            </w:pPr>
          </w:p>
          <w:p w14:paraId="7A579938" w14:textId="77777777" w:rsidR="00520DDF" w:rsidRPr="001F4FFB" w:rsidRDefault="00520DDF" w:rsidP="00ED3049">
            <w:pPr>
              <w:ind w:right="612"/>
              <w:rPr>
                <w:rFonts w:ascii="Century Gothic" w:hAnsi="Century Gothic"/>
                <w:sz w:val="20"/>
                <w:szCs w:val="20"/>
              </w:rPr>
            </w:pPr>
          </w:p>
          <w:p w14:paraId="7A579939" w14:textId="77777777" w:rsidR="00520DDF" w:rsidRPr="001F4FFB" w:rsidRDefault="00520DDF" w:rsidP="00ED3049">
            <w:pPr>
              <w:ind w:right="612"/>
              <w:rPr>
                <w:rFonts w:ascii="Century Gothic" w:hAnsi="Century Gothic"/>
                <w:sz w:val="20"/>
                <w:szCs w:val="20"/>
              </w:rPr>
            </w:pPr>
          </w:p>
          <w:p w14:paraId="7A57993A" w14:textId="77777777" w:rsidR="00520DDF" w:rsidRPr="001F4FFB" w:rsidRDefault="00520DDF" w:rsidP="00ED3049">
            <w:pPr>
              <w:ind w:right="612"/>
              <w:rPr>
                <w:rFonts w:ascii="Century Gothic" w:hAnsi="Century Gothic"/>
                <w:sz w:val="20"/>
                <w:szCs w:val="20"/>
              </w:rPr>
            </w:pPr>
          </w:p>
          <w:p w14:paraId="7A57993B" w14:textId="77777777" w:rsidR="00520DDF" w:rsidRPr="001F4FFB" w:rsidRDefault="00520DDF" w:rsidP="00ED3049">
            <w:pPr>
              <w:ind w:right="612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520DDF" w:rsidRPr="001F4FFB" w14:paraId="7A579944" w14:textId="77777777" w:rsidTr="001F4FFB">
        <w:trPr>
          <w:trHeight w:val="1143"/>
        </w:trPr>
        <w:tc>
          <w:tcPr>
            <w:tcW w:w="104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7993D" w14:textId="77777777" w:rsidR="00520DDF" w:rsidRPr="001F4FFB" w:rsidRDefault="00520DDF" w:rsidP="00ED3049">
            <w:pPr>
              <w:ind w:right="612"/>
              <w:rPr>
                <w:rFonts w:ascii="Century Gothic" w:hAnsi="Century Gothic"/>
                <w:sz w:val="20"/>
                <w:szCs w:val="20"/>
              </w:rPr>
            </w:pPr>
            <w:r w:rsidRPr="001F4FFB">
              <w:rPr>
                <w:rFonts w:ascii="Century Gothic" w:hAnsi="Century Gothic"/>
                <w:sz w:val="20"/>
                <w:szCs w:val="20"/>
              </w:rPr>
              <w:t>All information provided is true, complete and accurate to the best of my belief and knowledge.</w:t>
            </w:r>
          </w:p>
          <w:p w14:paraId="7A57993E" w14:textId="77777777" w:rsidR="00520DDF" w:rsidRPr="001F4FFB" w:rsidRDefault="00520DDF" w:rsidP="00ED3049">
            <w:pPr>
              <w:ind w:right="612"/>
              <w:rPr>
                <w:rFonts w:ascii="Century Gothic" w:hAnsi="Century Gothic"/>
                <w:sz w:val="20"/>
                <w:szCs w:val="20"/>
              </w:rPr>
            </w:pPr>
          </w:p>
          <w:p w14:paraId="7A579941" w14:textId="77777777" w:rsidR="00520DDF" w:rsidRPr="001F4FFB" w:rsidRDefault="00520DDF" w:rsidP="001F4FFB">
            <w:pPr>
              <w:ind w:right="612"/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  <w:p w14:paraId="7A579942" w14:textId="75CD795B" w:rsidR="00520DDF" w:rsidRPr="001F4FFB" w:rsidRDefault="00520DDF" w:rsidP="00ED3049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1F4FFB">
              <w:rPr>
                <w:rFonts w:ascii="Century Gothic" w:hAnsi="Century Gothic"/>
                <w:b/>
                <w:sz w:val="20"/>
                <w:szCs w:val="20"/>
              </w:rPr>
              <w:t xml:space="preserve">                                                                                                                 </w:t>
            </w:r>
            <w:r w:rsidR="001F4FFB">
              <w:rPr>
                <w:rFonts w:ascii="Century Gothic" w:hAnsi="Century Gothic"/>
                <w:b/>
                <w:sz w:val="20"/>
                <w:szCs w:val="20"/>
              </w:rPr>
              <w:t xml:space="preserve">                </w:t>
            </w:r>
            <w:r w:rsidRPr="001F4FFB">
              <w:rPr>
                <w:rFonts w:ascii="Century Gothic" w:hAnsi="Century Gothic"/>
                <w:b/>
                <w:sz w:val="20"/>
                <w:szCs w:val="20"/>
              </w:rPr>
              <w:t xml:space="preserve"> </w:t>
            </w:r>
            <w:r w:rsidRPr="001F4FFB">
              <w:rPr>
                <w:rFonts w:ascii="Century Gothic" w:hAnsi="Century Gothic"/>
                <w:sz w:val="20"/>
                <w:szCs w:val="20"/>
              </w:rPr>
              <w:t>..………………………..</w:t>
            </w:r>
            <w:r w:rsidR="001F4FFB">
              <w:rPr>
                <w:rFonts w:ascii="Century Gothic" w:hAnsi="Century Gothic"/>
                <w:sz w:val="20"/>
                <w:szCs w:val="20"/>
              </w:rPr>
              <w:t xml:space="preserve">    </w:t>
            </w:r>
          </w:p>
          <w:p w14:paraId="7A579943" w14:textId="77777777" w:rsidR="00520DDF" w:rsidRPr="001F4FFB" w:rsidRDefault="00520DDF" w:rsidP="001F4FFB">
            <w:pPr>
              <w:ind w:right="612"/>
              <w:jc w:val="right"/>
              <w:rPr>
                <w:rFonts w:ascii="Century Gothic" w:hAnsi="Century Gothic"/>
                <w:sz w:val="20"/>
                <w:szCs w:val="20"/>
              </w:rPr>
            </w:pPr>
            <w:r w:rsidRPr="001F4FFB">
              <w:rPr>
                <w:rFonts w:ascii="Century Gothic" w:hAnsi="Century Gothic"/>
                <w:sz w:val="20"/>
                <w:szCs w:val="20"/>
              </w:rPr>
              <w:t xml:space="preserve">                                                                                                                                                                Signature and Date</w:t>
            </w:r>
          </w:p>
        </w:tc>
      </w:tr>
    </w:tbl>
    <w:p w14:paraId="7A579945" w14:textId="77777777" w:rsidR="00520DDF" w:rsidRPr="001F4FFB" w:rsidRDefault="00520DDF" w:rsidP="00520DDF">
      <w:pPr>
        <w:ind w:right="-2"/>
        <w:rPr>
          <w:rFonts w:ascii="Century Gothic" w:hAnsi="Century Gothic"/>
          <w:sz w:val="20"/>
          <w:szCs w:val="20"/>
        </w:rPr>
      </w:pPr>
    </w:p>
    <w:p w14:paraId="7A579946" w14:textId="77777777" w:rsidR="00520DDF" w:rsidRPr="001F4FFB" w:rsidRDefault="00520DDF" w:rsidP="00520DDF">
      <w:pPr>
        <w:rPr>
          <w:rFonts w:ascii="Century Gothic" w:hAnsi="Century Gothic"/>
          <w:sz w:val="20"/>
          <w:szCs w:val="20"/>
        </w:rPr>
      </w:pPr>
    </w:p>
    <w:p w14:paraId="7A579948" w14:textId="66B59509" w:rsidR="00520DDF" w:rsidRPr="001F4FFB" w:rsidRDefault="00520DDF" w:rsidP="00520DDF">
      <w:pPr>
        <w:rPr>
          <w:rFonts w:ascii="Century Gothic" w:hAnsi="Century Gothic" w:cs="Arial"/>
          <w:b/>
          <w:sz w:val="20"/>
          <w:szCs w:val="20"/>
        </w:rPr>
      </w:pPr>
      <w:r w:rsidRPr="001F4FFB">
        <w:rPr>
          <w:rFonts w:ascii="Century Gothic" w:hAnsi="Century Gothic" w:cs="Arial"/>
          <w:b/>
          <w:sz w:val="20"/>
          <w:szCs w:val="20"/>
        </w:rPr>
        <w:t xml:space="preserve">Please note the following: </w:t>
      </w:r>
    </w:p>
    <w:p w14:paraId="7A579949" w14:textId="77777777" w:rsidR="00520DDF" w:rsidRPr="001F4FFB" w:rsidRDefault="00520DDF" w:rsidP="00520DDF">
      <w:pPr>
        <w:rPr>
          <w:rFonts w:ascii="Century Gothic" w:hAnsi="Century Gothic"/>
          <w:sz w:val="20"/>
          <w:szCs w:val="20"/>
        </w:rPr>
      </w:pPr>
    </w:p>
    <w:p w14:paraId="7A57994A" w14:textId="77777777" w:rsidR="00520DDF" w:rsidRPr="001F4FFB" w:rsidRDefault="00520DDF" w:rsidP="00520DDF">
      <w:pPr>
        <w:numPr>
          <w:ilvl w:val="0"/>
          <w:numId w:val="3"/>
        </w:numPr>
        <w:spacing w:line="260" w:lineRule="exact"/>
        <w:rPr>
          <w:rFonts w:ascii="Century Gothic" w:hAnsi="Century Gothic" w:cs="Arial"/>
          <w:sz w:val="20"/>
          <w:szCs w:val="20"/>
        </w:rPr>
      </w:pPr>
      <w:r w:rsidRPr="001F4FFB">
        <w:rPr>
          <w:rFonts w:ascii="Century Gothic" w:hAnsi="Century Gothic" w:cs="Arial"/>
          <w:sz w:val="20"/>
          <w:szCs w:val="20"/>
        </w:rPr>
        <w:t>The application form must be duly completed. Please print or write clearly. Incomplete or illegible applications will not be processed further and will be respectfully declined.</w:t>
      </w:r>
    </w:p>
    <w:p w14:paraId="7A57994B" w14:textId="4F4F1623" w:rsidR="00520DDF" w:rsidRPr="001F4FFB" w:rsidRDefault="001F4FFB" w:rsidP="00520DDF">
      <w:pPr>
        <w:numPr>
          <w:ilvl w:val="0"/>
          <w:numId w:val="3"/>
        </w:numPr>
        <w:spacing w:line="260" w:lineRule="exact"/>
        <w:rPr>
          <w:rFonts w:ascii="Century Gothic" w:hAnsi="Century Gothic" w:cs="Arial"/>
          <w:sz w:val="20"/>
          <w:szCs w:val="20"/>
        </w:rPr>
      </w:pPr>
      <w:r w:rsidRPr="001F4FFB">
        <w:rPr>
          <w:rFonts w:ascii="Century Gothic" w:hAnsi="Century Gothic" w:cs="Arial"/>
          <w:sz w:val="20"/>
          <w:szCs w:val="20"/>
        </w:rPr>
        <w:t xml:space="preserve">The application form and </w:t>
      </w:r>
      <w:r w:rsidR="00520DDF" w:rsidRPr="001F4FFB">
        <w:rPr>
          <w:rFonts w:ascii="Century Gothic" w:hAnsi="Century Gothic" w:cs="Arial"/>
          <w:sz w:val="20"/>
          <w:szCs w:val="20"/>
        </w:rPr>
        <w:t>supporting documents</w:t>
      </w:r>
      <w:r w:rsidRPr="001F4FFB">
        <w:rPr>
          <w:rFonts w:ascii="Century Gothic" w:hAnsi="Century Gothic" w:cs="Arial"/>
          <w:sz w:val="20"/>
          <w:szCs w:val="20"/>
        </w:rPr>
        <w:t xml:space="preserve"> (all in soft copy form)</w:t>
      </w:r>
      <w:r w:rsidR="00520DDF" w:rsidRPr="001F4FFB">
        <w:rPr>
          <w:rFonts w:ascii="Century Gothic" w:hAnsi="Century Gothic" w:cs="Arial"/>
          <w:sz w:val="20"/>
          <w:szCs w:val="20"/>
        </w:rPr>
        <w:t xml:space="preserve">, should reach </w:t>
      </w:r>
      <w:r w:rsidRPr="001F4FFB">
        <w:rPr>
          <w:rFonts w:ascii="Century Gothic" w:hAnsi="Century Gothic" w:cs="Arial"/>
          <w:sz w:val="20"/>
          <w:szCs w:val="20"/>
        </w:rPr>
        <w:t>Mr Jacob O’Quinn (</w:t>
      </w:r>
      <w:hyperlink r:id="rId6" w:history="1">
        <w:r w:rsidRPr="001F4FFB">
          <w:rPr>
            <w:rStyle w:val="Hyperlink"/>
            <w:rFonts w:ascii="Century Gothic" w:hAnsi="Century Gothic" w:cs="Arial"/>
            <w:sz w:val="20"/>
            <w:szCs w:val="20"/>
          </w:rPr>
          <w:t>jacob@nus.edu.sg</w:t>
        </w:r>
      </w:hyperlink>
      <w:r w:rsidRPr="001F4FFB">
        <w:rPr>
          <w:rFonts w:ascii="Century Gothic" w:hAnsi="Century Gothic" w:cs="Arial"/>
          <w:sz w:val="20"/>
          <w:szCs w:val="20"/>
        </w:rPr>
        <w:t xml:space="preserve">) </w:t>
      </w:r>
      <w:r w:rsidR="00520DDF" w:rsidRPr="001F4FFB">
        <w:rPr>
          <w:rFonts w:ascii="Century Gothic" w:hAnsi="Century Gothic" w:cs="Arial"/>
          <w:sz w:val="20"/>
          <w:szCs w:val="20"/>
        </w:rPr>
        <w:t xml:space="preserve">by </w:t>
      </w:r>
      <w:r w:rsidR="00850562">
        <w:rPr>
          <w:rFonts w:ascii="Century Gothic" w:hAnsi="Century Gothic" w:cs="Arial"/>
          <w:b/>
          <w:sz w:val="20"/>
          <w:szCs w:val="20"/>
        </w:rPr>
        <w:t>Friday, 1 April 2022</w:t>
      </w:r>
      <w:r w:rsidR="006E2878">
        <w:rPr>
          <w:rFonts w:ascii="Century Gothic" w:hAnsi="Century Gothic" w:cs="Arial"/>
          <w:b/>
          <w:sz w:val="20"/>
          <w:szCs w:val="20"/>
        </w:rPr>
        <w:t xml:space="preserve"> (17:30 </w:t>
      </w:r>
      <w:bookmarkStart w:id="0" w:name="_GoBack"/>
      <w:bookmarkEnd w:id="0"/>
      <w:r w:rsidRPr="001F4FFB">
        <w:rPr>
          <w:rFonts w:ascii="Century Gothic" w:hAnsi="Century Gothic" w:cs="Arial"/>
          <w:b/>
          <w:sz w:val="20"/>
          <w:szCs w:val="20"/>
        </w:rPr>
        <w:t>Singapore Time)</w:t>
      </w:r>
      <w:r w:rsidRPr="001F4FFB">
        <w:rPr>
          <w:rFonts w:ascii="Century Gothic" w:hAnsi="Century Gothic" w:cs="Arial"/>
          <w:sz w:val="20"/>
          <w:szCs w:val="20"/>
        </w:rPr>
        <w:t xml:space="preserve">. Due to the limited number of awards and high number of applications received, incomplete and/or late applications will not be entertained. </w:t>
      </w:r>
    </w:p>
    <w:p w14:paraId="7A57994C" w14:textId="2D9C132B" w:rsidR="00520DDF" w:rsidRPr="001F4FFB" w:rsidRDefault="00520DDF" w:rsidP="00520DDF">
      <w:pPr>
        <w:numPr>
          <w:ilvl w:val="0"/>
          <w:numId w:val="3"/>
        </w:numPr>
        <w:spacing w:line="260" w:lineRule="exact"/>
        <w:rPr>
          <w:rFonts w:ascii="Century Gothic" w:hAnsi="Century Gothic" w:cs="Arial"/>
          <w:sz w:val="20"/>
          <w:szCs w:val="20"/>
        </w:rPr>
      </w:pPr>
      <w:r w:rsidRPr="001F4FFB">
        <w:rPr>
          <w:rFonts w:ascii="Century Gothic" w:hAnsi="Century Gothic" w:cs="Arial"/>
          <w:sz w:val="20"/>
          <w:szCs w:val="20"/>
        </w:rPr>
        <w:t xml:space="preserve">Should you require further clarifications, please contact </w:t>
      </w:r>
      <w:r w:rsidR="006D55C4" w:rsidRPr="001F4FFB">
        <w:rPr>
          <w:rFonts w:ascii="Century Gothic" w:hAnsi="Century Gothic" w:cs="Arial"/>
          <w:sz w:val="20"/>
          <w:szCs w:val="20"/>
        </w:rPr>
        <w:t>Mr Jacob O’Quinn (</w:t>
      </w:r>
      <w:hyperlink r:id="rId7" w:history="1">
        <w:r w:rsidR="006D55C4" w:rsidRPr="001F4FFB">
          <w:rPr>
            <w:rStyle w:val="Hyperlink"/>
            <w:rFonts w:ascii="Century Gothic" w:hAnsi="Century Gothic" w:cs="Arial"/>
            <w:sz w:val="20"/>
            <w:szCs w:val="20"/>
          </w:rPr>
          <w:t>jacob@nus.edu.sg</w:t>
        </w:r>
      </w:hyperlink>
      <w:r w:rsidR="006D55C4" w:rsidRPr="001F4FFB">
        <w:rPr>
          <w:rFonts w:ascii="Century Gothic" w:hAnsi="Century Gothic" w:cs="Arial"/>
          <w:sz w:val="20"/>
          <w:szCs w:val="20"/>
        </w:rPr>
        <w:t xml:space="preserve">). </w:t>
      </w:r>
    </w:p>
    <w:p w14:paraId="7A57994D" w14:textId="77777777" w:rsidR="00D71B58" w:rsidRPr="001F4FFB" w:rsidRDefault="00D71B58" w:rsidP="00520DDF">
      <w:pPr>
        <w:rPr>
          <w:rFonts w:ascii="Century Gothic" w:hAnsi="Century Gothic"/>
          <w:sz w:val="20"/>
          <w:szCs w:val="20"/>
        </w:rPr>
      </w:pPr>
    </w:p>
    <w:sectPr w:rsidR="00D71B58" w:rsidRPr="001F4FFB" w:rsidSect="00D71B5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130403"/>
    <w:multiLevelType w:val="hybridMultilevel"/>
    <w:tmpl w:val="420C396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AA581E"/>
    <w:multiLevelType w:val="hybridMultilevel"/>
    <w:tmpl w:val="342E42F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121130"/>
    <w:multiLevelType w:val="hybridMultilevel"/>
    <w:tmpl w:val="1FCAE94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zNDUzMLG0MDAxNDJR0lEKTi0uzszPAykwqQUA/l9pYiwAAAA="/>
  </w:docVars>
  <w:rsids>
    <w:rsidRoot w:val="00520DDF"/>
    <w:rsid w:val="000816A9"/>
    <w:rsid w:val="000B48AE"/>
    <w:rsid w:val="000E31AD"/>
    <w:rsid w:val="001073C9"/>
    <w:rsid w:val="00173956"/>
    <w:rsid w:val="001C5189"/>
    <w:rsid w:val="001F4FFB"/>
    <w:rsid w:val="00213A63"/>
    <w:rsid w:val="002528D5"/>
    <w:rsid w:val="003554A7"/>
    <w:rsid w:val="00384B41"/>
    <w:rsid w:val="00520DDF"/>
    <w:rsid w:val="00522F2D"/>
    <w:rsid w:val="00604716"/>
    <w:rsid w:val="00644DEA"/>
    <w:rsid w:val="00672345"/>
    <w:rsid w:val="00672F81"/>
    <w:rsid w:val="006C5B5C"/>
    <w:rsid w:val="006D55C4"/>
    <w:rsid w:val="006E2878"/>
    <w:rsid w:val="00701EC8"/>
    <w:rsid w:val="00740AFB"/>
    <w:rsid w:val="007C54F9"/>
    <w:rsid w:val="007F4609"/>
    <w:rsid w:val="00850562"/>
    <w:rsid w:val="008621CE"/>
    <w:rsid w:val="00947962"/>
    <w:rsid w:val="00970EB4"/>
    <w:rsid w:val="009A2DED"/>
    <w:rsid w:val="009A389F"/>
    <w:rsid w:val="009E767E"/>
    <w:rsid w:val="00A04C32"/>
    <w:rsid w:val="00A20A06"/>
    <w:rsid w:val="00A21400"/>
    <w:rsid w:val="00A91852"/>
    <w:rsid w:val="00B26558"/>
    <w:rsid w:val="00B96D84"/>
    <w:rsid w:val="00BE451E"/>
    <w:rsid w:val="00C06920"/>
    <w:rsid w:val="00C10A8B"/>
    <w:rsid w:val="00C45DC9"/>
    <w:rsid w:val="00CE4D5A"/>
    <w:rsid w:val="00D37F1F"/>
    <w:rsid w:val="00D71B58"/>
    <w:rsid w:val="00DC58CD"/>
    <w:rsid w:val="00E03C09"/>
    <w:rsid w:val="00E53D11"/>
    <w:rsid w:val="00E758A9"/>
    <w:rsid w:val="00F0411C"/>
    <w:rsid w:val="00F402F3"/>
    <w:rsid w:val="00F56A83"/>
    <w:rsid w:val="00F91A93"/>
    <w:rsid w:val="00F944EF"/>
    <w:rsid w:val="00FF4C21"/>
    <w:rsid w:val="00FF6F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57985F"/>
  <w15:docId w15:val="{413ED3F3-C0FC-4DF5-A142-8D41549E4F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0DD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D55C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jacob@nus.edu.s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jacob@nus.edu.sg" TargetMode="External"/><Relationship Id="rId5" Type="http://schemas.openxmlformats.org/officeDocument/2006/relationships/hyperlink" Target="mailto:jacob@nus.edu.sg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645</Words>
  <Characters>368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tional University of Singapore</Company>
  <LinksUpToDate>false</LinksUpToDate>
  <CharactersWithSpaces>4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rottd</dc:creator>
  <cp:lastModifiedBy>Jacob Dale O'Quinn</cp:lastModifiedBy>
  <cp:revision>4</cp:revision>
  <dcterms:created xsi:type="dcterms:W3CDTF">2022-01-20T02:57:00Z</dcterms:created>
  <dcterms:modified xsi:type="dcterms:W3CDTF">2022-01-31T02:44:00Z</dcterms:modified>
</cp:coreProperties>
</file>